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B7DFE7" w14:textId="05D67BA5" w:rsidR="008D4DE3" w:rsidRPr="00E271CB" w:rsidRDefault="008D4DE3" w:rsidP="00250243">
      <w:pPr>
        <w:widowControl/>
        <w:pBdr>
          <w:bottom w:val="single" w:sz="6" w:space="0" w:color="EEEEEE"/>
        </w:pBdr>
        <w:spacing w:before="100" w:beforeAutospacing="1" w:after="100" w:afterAutospacing="1"/>
        <w:jc w:val="center"/>
        <w:outlineLvl w:val="0"/>
        <w:rPr>
          <w:rFonts w:ascii="宋体" w:eastAsia="宋体" w:hAnsi="宋体" w:cs="Times New Roman"/>
          <w:b/>
          <w:bCs/>
          <w:color w:val="333333"/>
          <w:kern w:val="36"/>
          <w:sz w:val="54"/>
          <w:szCs w:val="54"/>
        </w:rPr>
      </w:pPr>
      <w:r w:rsidRPr="00E271CB">
        <w:rPr>
          <w:rFonts w:ascii="宋体" w:eastAsia="宋体" w:hAnsi="宋体" w:cs="Times New Roman"/>
          <w:b/>
          <w:bCs/>
          <w:color w:val="333333"/>
          <w:kern w:val="36"/>
          <w:sz w:val="54"/>
          <w:szCs w:val="54"/>
        </w:rPr>
        <w:t>LPW</w:t>
      </w:r>
      <w:r w:rsidR="00250243">
        <w:rPr>
          <w:rFonts w:ascii="宋体" w:eastAsia="宋体" w:hAnsi="宋体" w:cs="Times New Roman" w:hint="eastAsia"/>
          <w:b/>
          <w:bCs/>
          <w:color w:val="333333"/>
          <w:kern w:val="36"/>
          <w:sz w:val="54"/>
          <w:szCs w:val="54"/>
        </w:rPr>
        <w:t>使用手册</w:t>
      </w:r>
    </w:p>
    <w:p w14:paraId="301568DA" w14:textId="648DE5A5" w:rsidR="008D4DE3" w:rsidRPr="00E271CB" w:rsidRDefault="004C486F" w:rsidP="004C486F">
      <w:pPr>
        <w:pStyle w:val="a7"/>
        <w:widowControl/>
        <w:numPr>
          <w:ilvl w:val="0"/>
          <w:numId w:val="4"/>
        </w:numPr>
        <w:pBdr>
          <w:bottom w:val="single" w:sz="6" w:space="0" w:color="EEEEEE"/>
        </w:pBdr>
        <w:spacing w:before="100" w:beforeAutospacing="1" w:after="100" w:afterAutospacing="1"/>
        <w:ind w:firstLineChars="0"/>
        <w:jc w:val="left"/>
        <w:outlineLvl w:val="1"/>
        <w:rPr>
          <w:rFonts w:ascii="宋体" w:eastAsia="宋体" w:hAnsi="宋体" w:cs="Times New Roman"/>
          <w:b/>
          <w:bCs/>
          <w:color w:val="333333"/>
          <w:kern w:val="0"/>
          <w:sz w:val="42"/>
          <w:szCs w:val="42"/>
        </w:rPr>
      </w:pPr>
      <w:r w:rsidRPr="00E271CB">
        <w:rPr>
          <w:rFonts w:ascii="宋体" w:eastAsia="宋体" w:hAnsi="宋体" w:cs="Times New Roman"/>
          <w:b/>
          <w:bCs/>
          <w:color w:val="333333"/>
          <w:kern w:val="0"/>
          <w:sz w:val="42"/>
          <w:szCs w:val="42"/>
        </w:rPr>
        <w:t xml:space="preserve"> </w:t>
      </w:r>
      <w:r w:rsidR="008D4DE3" w:rsidRPr="00E271CB">
        <w:rPr>
          <w:rFonts w:ascii="宋体" w:eastAsia="宋体" w:hAnsi="宋体" w:cs="Times New Roman"/>
          <w:b/>
          <w:bCs/>
          <w:color w:val="333333"/>
          <w:kern w:val="0"/>
          <w:sz w:val="42"/>
          <w:szCs w:val="42"/>
        </w:rPr>
        <w:t>简介</w:t>
      </w:r>
    </w:p>
    <w:p w14:paraId="3C97894C" w14:textId="102DA814" w:rsidR="00BF6DA9" w:rsidRPr="00E271CB" w:rsidRDefault="00746D8C" w:rsidP="00D26F64">
      <w:pPr>
        <w:widowControl/>
        <w:spacing w:line="360" w:lineRule="auto"/>
        <w:ind w:firstLineChars="200" w:firstLine="480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为更好的</w:t>
      </w:r>
      <w:r w:rsidR="004E1F4D"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选择</w:t>
      </w:r>
      <w:r w:rsidR="009C5CBA"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Apache</w:t>
      </w:r>
      <w:r w:rsidR="009C5CBA">
        <w:rPr>
          <w:rFonts w:ascii="宋体" w:eastAsia="宋体" w:hAnsi="宋体" w:cs="Times New Roman"/>
          <w:color w:val="333333"/>
          <w:kern w:val="0"/>
          <w:sz w:val="24"/>
          <w:szCs w:val="24"/>
        </w:rPr>
        <w:t xml:space="preserve"> </w:t>
      </w:r>
      <w:r w:rsidR="009C5CBA"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S</w:t>
      </w:r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park框架运行时的缓存数据，本项目提出了LPW(Least partition weight) 模型</w:t>
      </w:r>
      <w:r w:rsidR="00590519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，</w:t>
      </w:r>
      <w:r w:rsidR="00BF6DA9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LPW是一个面向分布式计算框架Spark的缓存替换系统，可以为用户提供数据缓存替换功能。</w:t>
      </w:r>
      <w:r w:rsidR="00725422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由于应用负载特征的多样性、内存资源需求的变化性以及内存资源的持续变化性</w:t>
      </w:r>
      <w:r w:rsidR="00532A5F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，</w:t>
      </w:r>
      <w:r w:rsidR="00E56591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LPW根据</w:t>
      </w:r>
      <w:r w:rsidR="004C1EFC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数据</w:t>
      </w:r>
      <w:proofErr w:type="gramStart"/>
      <w:r w:rsidR="004C1EFC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块计算</w:t>
      </w:r>
      <w:proofErr w:type="gramEnd"/>
      <w:r w:rsidR="004C1EFC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代价、数据块引用次数、数据块所占内存空间等</w:t>
      </w:r>
      <w:r w:rsidR="00E56591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因素建立模型，</w:t>
      </w:r>
      <w:r w:rsidR="00B62465"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通过权重识别缓存数据的必要性，</w:t>
      </w:r>
      <w:r w:rsidR="00E56591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并与Spark无缝集成，</w:t>
      </w:r>
      <w:r w:rsidR="00E2654C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在应用执行时</w:t>
      </w:r>
      <w:r w:rsidR="00E56591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提供更合理的数据进行替换</w:t>
      </w:r>
      <w:r w:rsidR="00B62465"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，提升应用执行的效率。</w:t>
      </w:r>
    </w:p>
    <w:p w14:paraId="5F544D53" w14:textId="0E59E2DD" w:rsidR="008D4DE3" w:rsidRPr="00E271CB" w:rsidRDefault="004C486F" w:rsidP="004C486F">
      <w:pPr>
        <w:pStyle w:val="a7"/>
        <w:widowControl/>
        <w:numPr>
          <w:ilvl w:val="0"/>
          <w:numId w:val="4"/>
        </w:numPr>
        <w:pBdr>
          <w:bottom w:val="single" w:sz="6" w:space="0" w:color="EEEEEE"/>
        </w:pBdr>
        <w:spacing w:before="100" w:beforeAutospacing="1" w:after="100" w:afterAutospacing="1"/>
        <w:ind w:firstLineChars="0"/>
        <w:jc w:val="left"/>
        <w:outlineLvl w:val="1"/>
        <w:rPr>
          <w:rFonts w:ascii="宋体" w:eastAsia="宋体" w:hAnsi="宋体" w:cs="Times New Roman"/>
          <w:b/>
          <w:bCs/>
          <w:color w:val="333333"/>
          <w:kern w:val="0"/>
          <w:sz w:val="42"/>
          <w:szCs w:val="42"/>
        </w:rPr>
      </w:pPr>
      <w:r w:rsidRPr="00E271CB">
        <w:rPr>
          <w:rFonts w:ascii="宋体" w:eastAsia="宋体" w:hAnsi="宋体" w:cs="Times New Roman"/>
          <w:b/>
          <w:bCs/>
          <w:color w:val="333333"/>
          <w:kern w:val="0"/>
          <w:sz w:val="42"/>
          <w:szCs w:val="42"/>
        </w:rPr>
        <w:t xml:space="preserve"> </w:t>
      </w:r>
      <w:r w:rsidR="008D4DE3" w:rsidRPr="00E271CB">
        <w:rPr>
          <w:rFonts w:ascii="宋体" w:eastAsia="宋体" w:hAnsi="宋体" w:cs="Times New Roman"/>
          <w:b/>
          <w:bCs/>
          <w:color w:val="333333"/>
          <w:kern w:val="0"/>
          <w:sz w:val="42"/>
          <w:szCs w:val="42"/>
        </w:rPr>
        <w:t>环境准备</w:t>
      </w:r>
    </w:p>
    <w:p w14:paraId="3F5883E4" w14:textId="693AE675" w:rsidR="008D4DE3" w:rsidRPr="00E271CB" w:rsidRDefault="00C34202" w:rsidP="0015279C">
      <w:pPr>
        <w:widowControl/>
        <w:spacing w:line="360" w:lineRule="auto"/>
        <w:ind w:firstLineChars="200" w:firstLine="480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使用LPW需要搭建基础环境，包括Java</w:t>
      </w:r>
      <w:r w:rsidR="00C92499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、</w:t>
      </w:r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Scala</w:t>
      </w:r>
      <w:r w:rsidR="00C92499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、</w:t>
      </w:r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Maven组件的安装</w:t>
      </w:r>
      <w:r w:rsidR="00C92499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。</w:t>
      </w:r>
      <w:r w:rsidR="006815FF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同时，因为LPW是</w:t>
      </w:r>
      <w:r w:rsidR="00167592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基于</w:t>
      </w:r>
      <w:r w:rsidR="006815FF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Spark扩展的</w:t>
      </w:r>
      <w:r w:rsidR="008D4DE3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，</w:t>
      </w:r>
      <w:r w:rsidR="006815FF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所以还</w:t>
      </w:r>
      <w:r w:rsidR="008D4DE3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需要</w:t>
      </w:r>
      <w:r w:rsidR="006815FF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下载</w:t>
      </w:r>
      <w:r w:rsidR="008D4DE3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spark2.2.3源码</w:t>
      </w:r>
      <w:r w:rsidR="00A34F40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。通过安装的Maven对</w:t>
      </w:r>
      <w:r w:rsidR="008D4DE3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spark源码</w:t>
      </w:r>
      <w:r w:rsidR="00A34F40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进行编译</w:t>
      </w:r>
      <w:r w:rsidR="008D4DE3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。</w:t>
      </w:r>
      <w:r w:rsidR="000F1357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后续脚本的执行和提交</w:t>
      </w:r>
      <w:r w:rsidR="008D4DE3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与</w:t>
      </w:r>
      <w:r w:rsidR="000F1357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原生</w:t>
      </w:r>
      <w:r w:rsidR="008D4DE3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spark</w:t>
      </w:r>
      <w:r w:rsidR="000F1357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的使用方式</w:t>
      </w:r>
      <w:r w:rsidR="008D4DE3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相同。</w:t>
      </w:r>
    </w:p>
    <w:p w14:paraId="746F2950" w14:textId="4B6ADD66" w:rsidR="00B60EA4" w:rsidRPr="00E271CB" w:rsidRDefault="00B60EA4" w:rsidP="00082242">
      <w:pPr>
        <w:pStyle w:val="a7"/>
        <w:widowControl/>
        <w:numPr>
          <w:ilvl w:val="1"/>
          <w:numId w:val="4"/>
        </w:numPr>
        <w:spacing w:beforeLines="50" w:before="156" w:afterLines="50" w:after="156"/>
        <w:ind w:left="0" w:firstLineChars="0" w:firstLine="0"/>
        <w:jc w:val="left"/>
        <w:outlineLvl w:val="2"/>
        <w:rPr>
          <w:rFonts w:ascii="宋体" w:eastAsia="宋体" w:hAnsi="宋体" w:cs="Times New Roman"/>
          <w:b/>
          <w:bCs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/>
          <w:b/>
          <w:bCs/>
          <w:color w:val="333333"/>
          <w:kern w:val="0"/>
          <w:sz w:val="24"/>
          <w:szCs w:val="24"/>
        </w:rPr>
        <w:t>安装JAVA</w:t>
      </w:r>
    </w:p>
    <w:p w14:paraId="66ABCD4D" w14:textId="77777777" w:rsidR="00BB15CF" w:rsidRPr="00E271CB" w:rsidRDefault="00453176" w:rsidP="00453176">
      <w:pPr>
        <w:widowControl/>
        <w:spacing w:before="192" w:after="192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下载地址：</w:t>
      </w:r>
    </w:p>
    <w:p w14:paraId="03097FD2" w14:textId="12E6244E" w:rsidR="00453176" w:rsidRPr="00E271CB" w:rsidRDefault="00BB126F" w:rsidP="00453176">
      <w:pPr>
        <w:widowControl/>
        <w:spacing w:before="192" w:after="192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hyperlink r:id="rId8" w:history="1">
        <w:r w:rsidR="00243E11" w:rsidRPr="00E271CB">
          <w:rPr>
            <w:rStyle w:val="a8"/>
            <w:rFonts w:ascii="宋体" w:eastAsia="宋体" w:hAnsi="宋体" w:cs="Times New Roman"/>
            <w:kern w:val="0"/>
            <w:sz w:val="24"/>
            <w:szCs w:val="24"/>
          </w:rPr>
          <w:t>https://www.oracle.com/java/technologies/javase/javase-jdk8-downloads.html</w:t>
        </w:r>
      </w:hyperlink>
    </w:p>
    <w:p w14:paraId="387F7475" w14:textId="46AB0E21" w:rsidR="00243E11" w:rsidRPr="00E271CB" w:rsidRDefault="00243E11" w:rsidP="00FB6DDF">
      <w:pPr>
        <w:widowControl/>
        <w:spacing w:line="360" w:lineRule="auto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注：这里需要有oracle账户登录。</w:t>
      </w:r>
    </w:p>
    <w:p w14:paraId="0B388869" w14:textId="43540C39" w:rsidR="00A649F8" w:rsidRPr="00E271CB" w:rsidRDefault="00A649F8" w:rsidP="00A649F8">
      <w:pPr>
        <w:widowControl/>
        <w:spacing w:before="192" w:after="192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/>
          <w:noProof/>
        </w:rPr>
        <w:drawing>
          <wp:inline distT="0" distB="0" distL="0" distR="0" wp14:anchorId="3D4FC321" wp14:editId="7F9B9777">
            <wp:extent cx="5274310" cy="21399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3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C8644" w14:textId="5905BE7A" w:rsidR="006F69AC" w:rsidRPr="00E271CB" w:rsidRDefault="006F69AC" w:rsidP="008E137D">
      <w:pPr>
        <w:widowControl/>
        <w:spacing w:line="360" w:lineRule="auto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配置环境变量</w:t>
      </w:r>
      <w:r w:rsidR="008E137D"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。</w:t>
      </w:r>
    </w:p>
    <w:p w14:paraId="04BB5CBD" w14:textId="3E0418F7" w:rsidR="00F54911" w:rsidRPr="00E271CB" w:rsidRDefault="00F54911" w:rsidP="00082242">
      <w:pPr>
        <w:pStyle w:val="a7"/>
        <w:widowControl/>
        <w:numPr>
          <w:ilvl w:val="1"/>
          <w:numId w:val="4"/>
        </w:numPr>
        <w:spacing w:beforeLines="50" w:before="156" w:afterLines="50" w:after="156"/>
        <w:ind w:left="0" w:firstLineChars="0" w:firstLine="0"/>
        <w:jc w:val="left"/>
        <w:outlineLvl w:val="2"/>
        <w:rPr>
          <w:rFonts w:ascii="宋体" w:eastAsia="宋体" w:hAnsi="宋体" w:cs="Times New Roman"/>
          <w:b/>
          <w:bCs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/>
          <w:b/>
          <w:bCs/>
          <w:color w:val="333333"/>
          <w:kern w:val="0"/>
          <w:sz w:val="24"/>
          <w:szCs w:val="24"/>
        </w:rPr>
        <w:t>安装Scala</w:t>
      </w:r>
    </w:p>
    <w:p w14:paraId="50A302A1" w14:textId="7292BB44" w:rsidR="00F54911" w:rsidRPr="00E271CB" w:rsidRDefault="00144E57" w:rsidP="005B50FD">
      <w:pPr>
        <w:widowControl/>
        <w:spacing w:line="360" w:lineRule="auto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下载地址：</w:t>
      </w:r>
      <w:r w:rsidR="00A15DEC">
        <w:fldChar w:fldCharType="begin"/>
      </w:r>
      <w:r w:rsidR="00A15DEC">
        <w:instrText xml:space="preserve"> HYPERLINK "https://downloads.lightbend.com/scala/2.12.11/scala-2.12.11.tgz" </w:instrText>
      </w:r>
      <w:r w:rsidR="00A15DEC">
        <w:fldChar w:fldCharType="separate"/>
      </w:r>
      <w:r w:rsidR="006F69AC" w:rsidRPr="00E271CB">
        <w:rPr>
          <w:rStyle w:val="a8"/>
          <w:rFonts w:ascii="宋体" w:eastAsia="宋体" w:hAnsi="宋体" w:cs="Times New Roman"/>
          <w:kern w:val="0"/>
          <w:sz w:val="24"/>
          <w:szCs w:val="24"/>
        </w:rPr>
        <w:t>https://downloads.lightbend.com/scala/2.12.11/scala-2.12.11.tgz</w:t>
      </w:r>
      <w:r w:rsidR="00A15DEC">
        <w:rPr>
          <w:rStyle w:val="a8"/>
          <w:rFonts w:ascii="宋体" w:eastAsia="宋体" w:hAnsi="宋体" w:cs="Times New Roman"/>
          <w:kern w:val="0"/>
          <w:sz w:val="24"/>
          <w:szCs w:val="24"/>
        </w:rPr>
        <w:fldChar w:fldCharType="end"/>
      </w:r>
    </w:p>
    <w:p w14:paraId="2CCF6FFD" w14:textId="47B45C4C" w:rsidR="006F69AC" w:rsidRPr="00E271CB" w:rsidRDefault="00F46E65" w:rsidP="005B50FD">
      <w:pPr>
        <w:widowControl/>
        <w:spacing w:line="360" w:lineRule="auto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lastRenderedPageBreak/>
        <w:t>配置环境变量</w:t>
      </w:r>
      <w:r w:rsidR="008E137D"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。</w:t>
      </w:r>
    </w:p>
    <w:p w14:paraId="40C08012" w14:textId="5C219DF3" w:rsidR="00B60EA4" w:rsidRPr="00E271CB" w:rsidRDefault="00B60EA4" w:rsidP="00082242">
      <w:pPr>
        <w:pStyle w:val="a7"/>
        <w:widowControl/>
        <w:numPr>
          <w:ilvl w:val="1"/>
          <w:numId w:val="4"/>
        </w:numPr>
        <w:spacing w:beforeLines="50" w:before="156" w:afterLines="50" w:after="156"/>
        <w:ind w:left="0" w:firstLineChars="0" w:firstLine="0"/>
        <w:jc w:val="left"/>
        <w:outlineLvl w:val="2"/>
        <w:rPr>
          <w:rFonts w:ascii="宋体" w:eastAsia="宋体" w:hAnsi="宋体" w:cs="Times New Roman"/>
          <w:b/>
          <w:bCs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/>
          <w:b/>
          <w:bCs/>
          <w:color w:val="333333"/>
          <w:kern w:val="0"/>
          <w:sz w:val="24"/>
          <w:szCs w:val="24"/>
        </w:rPr>
        <w:t>安装MAVEN</w:t>
      </w:r>
    </w:p>
    <w:p w14:paraId="4655694E" w14:textId="77777777" w:rsidR="00C84BAC" w:rsidRDefault="00C84BAC" w:rsidP="006C61B6">
      <w:pPr>
        <w:widowControl/>
        <w:spacing w:before="192" w:after="192"/>
        <w:jc w:val="left"/>
        <w:rPr>
          <w:rFonts w:ascii="宋体" w:eastAsia="宋体" w:hAnsi="宋体"/>
        </w:rPr>
      </w:pPr>
      <w:r>
        <w:rPr>
          <w:rFonts w:ascii="宋体" w:eastAsia="宋体" w:hAnsi="宋体"/>
        </w:rPr>
        <w:t>M</w:t>
      </w:r>
      <w:r>
        <w:rPr>
          <w:rFonts w:ascii="宋体" w:eastAsia="宋体" w:hAnsi="宋体" w:hint="eastAsia"/>
        </w:rPr>
        <w:t>aven下载地址：</w:t>
      </w:r>
    </w:p>
    <w:p w14:paraId="10B54F71" w14:textId="7ECBD1CB" w:rsidR="006C61B6" w:rsidRPr="00E271CB" w:rsidRDefault="00BB126F" w:rsidP="006C61B6">
      <w:pPr>
        <w:widowControl/>
        <w:spacing w:before="192" w:after="192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hyperlink r:id="rId10" w:history="1">
        <w:r w:rsidR="00AB28C6" w:rsidRPr="00F82CDC">
          <w:rPr>
            <w:rStyle w:val="a8"/>
            <w:rFonts w:ascii="宋体" w:eastAsia="宋体" w:hAnsi="宋体" w:cs="Times New Roman"/>
            <w:kern w:val="0"/>
            <w:sz w:val="24"/>
            <w:szCs w:val="24"/>
          </w:rPr>
          <w:t>https://archive.apache.org/dist/maven/maven-3/3.6.2/binaries/</w:t>
        </w:r>
      </w:hyperlink>
    </w:p>
    <w:p w14:paraId="567FAEBC" w14:textId="59670CA2" w:rsidR="00315EB7" w:rsidRPr="00E271CB" w:rsidRDefault="00804A12" w:rsidP="006C61B6">
      <w:pPr>
        <w:widowControl/>
        <w:spacing w:before="192" w:after="192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/>
          <w:noProof/>
        </w:rPr>
        <w:drawing>
          <wp:inline distT="0" distB="0" distL="0" distR="0" wp14:anchorId="615C84C8" wp14:editId="355ED602">
            <wp:extent cx="4388076" cy="184794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88076" cy="1847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348BB9" w14:textId="7026E7C9" w:rsidR="00156DFE" w:rsidRPr="00E271CB" w:rsidRDefault="00156DFE" w:rsidP="00AB28C6">
      <w:pPr>
        <w:widowControl/>
        <w:spacing w:line="360" w:lineRule="auto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配置环境变量</w:t>
      </w:r>
    </w:p>
    <w:p w14:paraId="1F970833" w14:textId="001CAA24" w:rsidR="00A50FA5" w:rsidRPr="00E271CB" w:rsidRDefault="001311AB" w:rsidP="006C61B6">
      <w:pPr>
        <w:widowControl/>
        <w:spacing w:before="192" w:after="192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/>
          <w:noProof/>
        </w:rPr>
        <w:drawing>
          <wp:inline distT="0" distB="0" distL="0" distR="0" wp14:anchorId="6016F861" wp14:editId="54925376">
            <wp:extent cx="5274310" cy="3356610"/>
            <wp:effectExtent l="0" t="0" r="254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56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B7DE73" w14:textId="34CACD3F" w:rsidR="00956CCB" w:rsidRPr="00E271CB" w:rsidRDefault="00F01C59" w:rsidP="00AB28C6">
      <w:pPr>
        <w:widowControl/>
        <w:spacing w:line="360" w:lineRule="auto"/>
        <w:jc w:val="left"/>
        <w:rPr>
          <w:rFonts w:ascii="宋体" w:eastAsia="宋体" w:hAnsi="宋体" w:cs="Times New Roman"/>
          <w:b/>
          <w:bCs/>
          <w:color w:val="FF0000"/>
          <w:kern w:val="0"/>
          <w:sz w:val="24"/>
          <w:szCs w:val="24"/>
        </w:rPr>
      </w:pPr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环境变量配置后一定</w:t>
      </w:r>
      <w:r w:rsidR="00956CCB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要保存并更新，</w:t>
      </w:r>
      <w:r w:rsidR="00956CCB" w:rsidRPr="00E271CB">
        <w:rPr>
          <w:rFonts w:ascii="宋体" w:eastAsia="宋体" w:hAnsi="宋体" w:cs="Times New Roman"/>
          <w:b/>
          <w:bCs/>
          <w:color w:val="FF0000"/>
          <w:kern w:val="0"/>
          <w:sz w:val="24"/>
          <w:szCs w:val="24"/>
        </w:rPr>
        <w:t>source ~/.</w:t>
      </w:r>
      <w:proofErr w:type="spellStart"/>
      <w:r w:rsidR="00956CCB" w:rsidRPr="00E271CB">
        <w:rPr>
          <w:rFonts w:ascii="宋体" w:eastAsia="宋体" w:hAnsi="宋体" w:cs="Times New Roman"/>
          <w:b/>
          <w:bCs/>
          <w:color w:val="FF0000"/>
          <w:kern w:val="0"/>
          <w:sz w:val="24"/>
          <w:szCs w:val="24"/>
        </w:rPr>
        <w:t>bashrc</w:t>
      </w:r>
      <w:proofErr w:type="spellEnd"/>
    </w:p>
    <w:p w14:paraId="13F87759" w14:textId="51D5B7F9" w:rsidR="00BC1CD7" w:rsidRPr="00E271CB" w:rsidRDefault="00BC1CD7" w:rsidP="007074AE">
      <w:pPr>
        <w:pStyle w:val="a7"/>
        <w:widowControl/>
        <w:numPr>
          <w:ilvl w:val="0"/>
          <w:numId w:val="3"/>
        </w:numPr>
        <w:spacing w:line="360" w:lineRule="auto"/>
        <w:ind w:firstLineChars="0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配置阿里云中央仓库</w:t>
      </w:r>
    </w:p>
    <w:p w14:paraId="2FA8994E" w14:textId="141D4E3D" w:rsidR="00740215" w:rsidRPr="00E271CB" w:rsidRDefault="00740215" w:rsidP="007074AE">
      <w:pPr>
        <w:widowControl/>
        <w:spacing w:line="360" w:lineRule="auto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/home/</w:t>
      </w:r>
      <w:proofErr w:type="spellStart"/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hadoop</w:t>
      </w:r>
      <w:proofErr w:type="spellEnd"/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/apache-maven-3.8.1/conf/settings.xml</w:t>
      </w:r>
      <w:r w:rsidR="00A47DFC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 xml:space="preserve"> 配置文件添加以下内容</w:t>
      </w:r>
    </w:p>
    <w:p w14:paraId="6CE8B6BE" w14:textId="3CD0A77A" w:rsidR="006223B3" w:rsidRPr="00E271CB" w:rsidRDefault="006223B3" w:rsidP="006C61B6">
      <w:pPr>
        <w:widowControl/>
        <w:spacing w:before="192" w:after="192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/>
          <w:noProof/>
        </w:rPr>
        <w:lastRenderedPageBreak/>
        <w:drawing>
          <wp:inline distT="0" distB="0" distL="0" distR="0" wp14:anchorId="7C394C30" wp14:editId="0B0031A0">
            <wp:extent cx="5274310" cy="1050925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50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5DA33" w14:textId="2C73C400" w:rsidR="001463CD" w:rsidRPr="00E271CB" w:rsidRDefault="001463CD" w:rsidP="00C80E5F">
      <w:pPr>
        <w:widowControl/>
        <w:spacing w:line="360" w:lineRule="auto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测试</w:t>
      </w:r>
      <w:r w:rsidR="00DE3CEC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阿里云仓库是否能正确访问</w:t>
      </w:r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：</w:t>
      </w:r>
    </w:p>
    <w:p w14:paraId="4B8B6663" w14:textId="5291E517" w:rsidR="001463CD" w:rsidRPr="00E271CB" w:rsidRDefault="001463CD" w:rsidP="006C61B6">
      <w:pPr>
        <w:widowControl/>
        <w:spacing w:before="192" w:after="192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/>
          <w:noProof/>
        </w:rPr>
        <w:drawing>
          <wp:inline distT="0" distB="0" distL="0" distR="0" wp14:anchorId="3C0563C0" wp14:editId="35D09983">
            <wp:extent cx="3530781" cy="355618"/>
            <wp:effectExtent l="0" t="0" r="0" b="635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530781" cy="355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E94A6" w14:textId="61F03EE6" w:rsidR="000664E8" w:rsidRPr="00E271CB" w:rsidRDefault="00FB433C" w:rsidP="00C80E5F">
      <w:pPr>
        <w:widowControl/>
        <w:spacing w:line="360" w:lineRule="auto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如果不能正确访问，</w:t>
      </w:r>
      <w:r w:rsidR="000664E8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解决办法如下：</w:t>
      </w:r>
    </w:p>
    <w:p w14:paraId="07512800" w14:textId="6932918D" w:rsidR="00F73798" w:rsidRPr="00E271CB" w:rsidRDefault="004B7E9A" w:rsidP="00C80E5F">
      <w:pPr>
        <w:widowControl/>
        <w:spacing w:line="360" w:lineRule="auto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本机host配置maven.aliyun.com的域名</w:t>
      </w:r>
      <w:r w:rsidR="00737BF7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，截图如下：</w:t>
      </w:r>
    </w:p>
    <w:p w14:paraId="4F3483E5" w14:textId="6071FEF3" w:rsidR="000664E8" w:rsidRPr="00E271CB" w:rsidRDefault="009D5F9A" w:rsidP="006C61B6">
      <w:pPr>
        <w:widowControl/>
        <w:spacing w:before="192" w:after="192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/>
          <w:noProof/>
        </w:rPr>
        <w:drawing>
          <wp:inline distT="0" distB="0" distL="0" distR="0" wp14:anchorId="104E8F4A" wp14:editId="582B19B9">
            <wp:extent cx="5274310" cy="668655"/>
            <wp:effectExtent l="0" t="0" r="254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68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C0340" w14:textId="30068F30" w:rsidR="00B60EA4" w:rsidRPr="00E271CB" w:rsidRDefault="00B60EA4" w:rsidP="00C40109">
      <w:pPr>
        <w:pStyle w:val="a7"/>
        <w:widowControl/>
        <w:numPr>
          <w:ilvl w:val="1"/>
          <w:numId w:val="4"/>
        </w:numPr>
        <w:spacing w:beforeLines="50" w:before="156" w:afterLines="50" w:after="156"/>
        <w:ind w:left="0" w:firstLineChars="0" w:firstLine="0"/>
        <w:jc w:val="left"/>
        <w:outlineLvl w:val="2"/>
        <w:rPr>
          <w:rFonts w:ascii="宋体" w:eastAsia="宋体" w:hAnsi="宋体" w:cs="Times New Roman"/>
          <w:b/>
          <w:bCs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/>
          <w:b/>
          <w:bCs/>
          <w:color w:val="333333"/>
          <w:kern w:val="0"/>
          <w:sz w:val="24"/>
          <w:szCs w:val="24"/>
        </w:rPr>
        <w:t>编译Spark2.2.3源码</w:t>
      </w:r>
    </w:p>
    <w:p w14:paraId="06AFEE05" w14:textId="70C6631E" w:rsidR="00B60EA4" w:rsidRPr="00C80E5F" w:rsidRDefault="002129D0" w:rsidP="00C80E5F">
      <w:pPr>
        <w:widowControl/>
        <w:spacing w:line="360" w:lineRule="auto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C80E5F">
        <w:rPr>
          <w:rFonts w:ascii="宋体" w:eastAsia="宋体" w:hAnsi="宋体" w:cs="Times New Roman"/>
          <w:color w:val="333333"/>
          <w:kern w:val="0"/>
          <w:sz w:val="24"/>
          <w:szCs w:val="24"/>
        </w:rPr>
        <w:t>下载源码：</w:t>
      </w:r>
      <w:hyperlink r:id="rId16" w:history="1">
        <w:r w:rsidRPr="00C80E5F">
          <w:rPr>
            <w:rStyle w:val="a8"/>
            <w:rFonts w:ascii="宋体" w:eastAsia="宋体" w:hAnsi="宋体" w:cs="Times New Roman"/>
            <w:kern w:val="0"/>
            <w:sz w:val="24"/>
            <w:szCs w:val="24"/>
          </w:rPr>
          <w:t>https://archive.apache.org/dist/spark/spark-2.2.3/</w:t>
        </w:r>
      </w:hyperlink>
    </w:p>
    <w:p w14:paraId="05D561E0" w14:textId="0C075A80" w:rsidR="001975D0" w:rsidRPr="00C80E5F" w:rsidRDefault="001975D0" w:rsidP="00C80E5F">
      <w:pPr>
        <w:widowControl/>
        <w:spacing w:line="360" w:lineRule="auto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proofErr w:type="spellStart"/>
      <w:r w:rsidRPr="00C80E5F">
        <w:rPr>
          <w:rFonts w:ascii="宋体" w:eastAsia="宋体" w:hAnsi="宋体" w:cs="Times New Roman"/>
          <w:color w:val="333333"/>
          <w:kern w:val="0"/>
          <w:sz w:val="24"/>
          <w:szCs w:val="24"/>
        </w:rPr>
        <w:t>wget</w:t>
      </w:r>
      <w:proofErr w:type="spellEnd"/>
      <w:r w:rsidRPr="00C80E5F">
        <w:rPr>
          <w:rFonts w:ascii="宋体" w:eastAsia="宋体" w:hAnsi="宋体" w:cs="Times New Roman"/>
          <w:color w:val="333333"/>
          <w:kern w:val="0"/>
          <w:sz w:val="24"/>
          <w:szCs w:val="24"/>
        </w:rPr>
        <w:t xml:space="preserve"> https://archive.apache.org/dist/spark/spark-2.2.3/spark-2.2.3.tgz</w:t>
      </w:r>
    </w:p>
    <w:p w14:paraId="300C874E" w14:textId="33E933A2" w:rsidR="002129D0" w:rsidRPr="00E271CB" w:rsidRDefault="00443B5C" w:rsidP="00B60EA4">
      <w:pPr>
        <w:widowControl/>
        <w:spacing w:before="192" w:after="192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/>
          <w:noProof/>
        </w:rPr>
        <w:drawing>
          <wp:inline distT="0" distB="0" distL="0" distR="0" wp14:anchorId="35E94893" wp14:editId="5191EE7E">
            <wp:extent cx="4667490" cy="539778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67490" cy="539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46641" w14:textId="77777777" w:rsidR="004F7664" w:rsidRPr="00E271CB" w:rsidRDefault="00CD6F18" w:rsidP="00B9288B">
      <w:pPr>
        <w:widowControl/>
        <w:spacing w:line="360" w:lineRule="auto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进入源码的根目录（pom.xml所在的目录）</w:t>
      </w:r>
    </w:p>
    <w:p w14:paraId="2EE241B7" w14:textId="77777777" w:rsidR="004F7664" w:rsidRPr="00E271CB" w:rsidRDefault="004F7664" w:rsidP="00B9288B">
      <w:pPr>
        <w:pStyle w:val="a7"/>
        <w:widowControl/>
        <w:numPr>
          <w:ilvl w:val="0"/>
          <w:numId w:val="3"/>
        </w:numPr>
        <w:spacing w:line="360" w:lineRule="auto"/>
        <w:ind w:left="0" w:firstLineChars="0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编译命令</w:t>
      </w:r>
    </w:p>
    <w:p w14:paraId="711F3B86" w14:textId="18D7C181" w:rsidR="00A46C7C" w:rsidRPr="00E271CB" w:rsidRDefault="00A46C7C" w:rsidP="00B9288B">
      <w:pPr>
        <w:widowControl/>
        <w:spacing w:line="360" w:lineRule="auto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proofErr w:type="spellStart"/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mvn</w:t>
      </w:r>
      <w:proofErr w:type="spellEnd"/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 xml:space="preserve"> -</w:t>
      </w:r>
      <w:proofErr w:type="spellStart"/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DskipTests</w:t>
      </w:r>
      <w:proofErr w:type="spellEnd"/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 xml:space="preserve"> clean package</w:t>
      </w:r>
    </w:p>
    <w:p w14:paraId="7135F881" w14:textId="77777777" w:rsidR="000E0380" w:rsidRPr="00E271CB" w:rsidRDefault="004D78B7" w:rsidP="00B60EA4">
      <w:pPr>
        <w:widowControl/>
        <w:spacing w:before="192" w:after="192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/>
          <w:noProof/>
        </w:rPr>
        <w:drawing>
          <wp:inline distT="0" distB="0" distL="0" distR="0" wp14:anchorId="2AB0E549" wp14:editId="5F58E22E">
            <wp:extent cx="4292821" cy="241312"/>
            <wp:effectExtent l="0" t="0" r="0" b="635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92821" cy="241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68AE8" w14:textId="3F5D3C1F" w:rsidR="00A46C7C" w:rsidRPr="00E271CB" w:rsidRDefault="004F7664" w:rsidP="00F91F09">
      <w:pPr>
        <w:pStyle w:val="a7"/>
        <w:widowControl/>
        <w:numPr>
          <w:ilvl w:val="0"/>
          <w:numId w:val="3"/>
        </w:numPr>
        <w:spacing w:line="360" w:lineRule="auto"/>
        <w:ind w:left="0" w:firstLineChars="0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验证编译是否成功</w:t>
      </w:r>
    </w:p>
    <w:p w14:paraId="2C70FDE6" w14:textId="1DB330AF" w:rsidR="00FB20A0" w:rsidRPr="00E271CB" w:rsidRDefault="00FB20A0" w:rsidP="004F7664">
      <w:pPr>
        <w:widowControl/>
        <w:spacing w:before="192" w:after="192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/>
          <w:noProof/>
        </w:rPr>
        <w:lastRenderedPageBreak/>
        <w:drawing>
          <wp:inline distT="0" distB="0" distL="0" distR="0" wp14:anchorId="0F3D3B22" wp14:editId="2AFB8A24">
            <wp:extent cx="5274310" cy="2962910"/>
            <wp:effectExtent l="0" t="0" r="2540" b="889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2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F66F0" w14:textId="79E1922D" w:rsidR="00BC4E91" w:rsidRPr="00E271CB" w:rsidRDefault="00BC4E91" w:rsidP="004F7664">
      <w:pPr>
        <w:widowControl/>
        <w:spacing w:before="192" w:after="192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以上截图以windows平台为测试平台</w:t>
      </w:r>
      <w:r w:rsidR="00EA695A"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，</w:t>
      </w:r>
      <w:proofErr w:type="spellStart"/>
      <w:r w:rsidR="00EA695A"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linux</w:t>
      </w:r>
      <w:proofErr w:type="spellEnd"/>
      <w:r w:rsidR="00EA695A"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平台同样适合。</w:t>
      </w:r>
    </w:p>
    <w:p w14:paraId="41C89BF8" w14:textId="0A26D22E" w:rsidR="008D4DE3" w:rsidRPr="00E271CB" w:rsidRDefault="004C486F" w:rsidP="004C486F">
      <w:pPr>
        <w:pStyle w:val="a7"/>
        <w:widowControl/>
        <w:numPr>
          <w:ilvl w:val="0"/>
          <w:numId w:val="4"/>
        </w:numPr>
        <w:pBdr>
          <w:bottom w:val="single" w:sz="6" w:space="0" w:color="EEEEEE"/>
        </w:pBdr>
        <w:spacing w:before="100" w:beforeAutospacing="1" w:after="100" w:afterAutospacing="1"/>
        <w:ind w:firstLineChars="0"/>
        <w:jc w:val="left"/>
        <w:outlineLvl w:val="1"/>
        <w:rPr>
          <w:rFonts w:ascii="宋体" w:eastAsia="宋体" w:hAnsi="宋体" w:cs="Times New Roman"/>
          <w:b/>
          <w:bCs/>
          <w:color w:val="333333"/>
          <w:kern w:val="0"/>
          <w:sz w:val="42"/>
          <w:szCs w:val="42"/>
        </w:rPr>
      </w:pPr>
      <w:r w:rsidRPr="00E271CB">
        <w:rPr>
          <w:rFonts w:ascii="宋体" w:eastAsia="宋体" w:hAnsi="宋体" w:cs="Times New Roman"/>
          <w:b/>
          <w:bCs/>
          <w:color w:val="333333"/>
          <w:kern w:val="0"/>
          <w:sz w:val="42"/>
          <w:szCs w:val="42"/>
        </w:rPr>
        <w:t xml:space="preserve"> </w:t>
      </w:r>
      <w:r w:rsidR="008D4DE3" w:rsidRPr="00E271CB">
        <w:rPr>
          <w:rFonts w:ascii="宋体" w:eastAsia="宋体" w:hAnsi="宋体" w:cs="Times New Roman"/>
          <w:b/>
          <w:bCs/>
          <w:color w:val="333333"/>
          <w:kern w:val="0"/>
          <w:sz w:val="42"/>
          <w:szCs w:val="42"/>
        </w:rPr>
        <w:t>编译安装</w:t>
      </w:r>
    </w:p>
    <w:p w14:paraId="2CE93C33" w14:textId="33A52D70" w:rsidR="002B4B02" w:rsidRDefault="002B4B02" w:rsidP="00493989">
      <w:pPr>
        <w:widowControl/>
        <w:spacing w:line="360" w:lineRule="auto"/>
        <w:ind w:firstLineChars="200" w:firstLine="480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本项目的编译安装有两种途径：1、将项目提供的jar包放至指定路径。2、替换spark源码文件重新编译。下面讲解两种途径的操作方法。</w:t>
      </w:r>
    </w:p>
    <w:p w14:paraId="7D4D7F50" w14:textId="7D4724A5" w:rsidR="002B4B02" w:rsidRDefault="002B4B02" w:rsidP="002B4B02">
      <w:pPr>
        <w:pStyle w:val="a7"/>
        <w:widowControl/>
        <w:numPr>
          <w:ilvl w:val="1"/>
          <w:numId w:val="4"/>
        </w:numPr>
        <w:spacing w:beforeLines="50" w:before="156" w:afterLines="50" w:after="156"/>
        <w:ind w:left="0" w:firstLineChars="0" w:firstLine="0"/>
        <w:jc w:val="left"/>
        <w:outlineLvl w:val="2"/>
        <w:rPr>
          <w:rFonts w:ascii="宋体" w:eastAsia="宋体" w:hAnsi="宋体" w:cs="Times New Roman"/>
          <w:b/>
          <w:bCs/>
          <w:color w:val="333333"/>
          <w:kern w:val="0"/>
          <w:sz w:val="24"/>
          <w:szCs w:val="24"/>
        </w:rPr>
      </w:pPr>
      <w:r>
        <w:rPr>
          <w:rFonts w:ascii="宋体" w:eastAsia="宋体" w:hAnsi="宋体" w:cs="Times New Roman" w:hint="eastAsia"/>
          <w:b/>
          <w:bCs/>
          <w:color w:val="333333"/>
          <w:kern w:val="0"/>
          <w:sz w:val="24"/>
          <w:szCs w:val="24"/>
        </w:rPr>
        <w:t>替换jar包</w:t>
      </w:r>
    </w:p>
    <w:p w14:paraId="219AFDB7" w14:textId="244BEC71" w:rsidR="002B4B02" w:rsidRPr="00493989" w:rsidRDefault="00D74987" w:rsidP="00493989">
      <w:pPr>
        <w:widowControl/>
        <w:spacing w:line="360" w:lineRule="auto"/>
        <w:ind w:firstLineChars="200" w:firstLine="480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D74987"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本项目</w:t>
      </w:r>
      <w:proofErr w:type="spellStart"/>
      <w:r w:rsidRPr="00D74987">
        <w:rPr>
          <w:rFonts w:ascii="宋体" w:eastAsia="宋体" w:hAnsi="宋体" w:cs="Times New Roman"/>
          <w:color w:val="333333"/>
          <w:kern w:val="0"/>
          <w:sz w:val="22"/>
          <w:bdr w:val="single" w:sz="6" w:space="0" w:color="E7EAED" w:frame="1"/>
          <w:shd w:val="clear" w:color="auto" w:fill="F3F4F4"/>
        </w:rPr>
        <w:t>lpw</w:t>
      </w:r>
      <w:proofErr w:type="spellEnd"/>
      <w:r w:rsidR="00EC362A">
        <w:rPr>
          <w:rFonts w:ascii="宋体" w:eastAsia="宋体" w:hAnsi="宋体" w:cs="Times New Roman"/>
          <w:color w:val="333333"/>
          <w:kern w:val="0"/>
          <w:sz w:val="22"/>
          <w:bdr w:val="single" w:sz="6" w:space="0" w:color="E7EAED" w:frame="1"/>
          <w:shd w:val="clear" w:color="auto" w:fill="F3F4F4"/>
        </w:rPr>
        <w:t>-jar</w:t>
      </w:r>
      <w:r w:rsidR="00C27BAD"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路径</w:t>
      </w:r>
      <w:r w:rsidRPr="00D74987"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下提供有编译好的</w:t>
      </w:r>
      <w:r w:rsidRPr="00C27BAD">
        <w:rPr>
          <w:rFonts w:ascii="宋体" w:eastAsia="宋体" w:hAnsi="宋体" w:cs="Times New Roman"/>
          <w:color w:val="333333"/>
          <w:kern w:val="0"/>
          <w:sz w:val="22"/>
          <w:bdr w:val="single" w:sz="6" w:space="0" w:color="E7EAED" w:frame="1"/>
          <w:shd w:val="clear" w:color="auto" w:fill="F3F4F4"/>
        </w:rPr>
        <w:t>spark-core_2.11-2.2.3.jar</w:t>
      </w:r>
      <w:r w:rsidRPr="00D74987"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文件，将其拷贝到</w:t>
      </w:r>
      <w:r w:rsidRPr="00D74987">
        <w:rPr>
          <w:rFonts w:ascii="宋体" w:eastAsia="宋体" w:hAnsi="宋体" w:cs="Times New Roman"/>
          <w:color w:val="333333"/>
          <w:kern w:val="0"/>
          <w:sz w:val="22"/>
          <w:bdr w:val="single" w:sz="6" w:space="0" w:color="E7EAED" w:frame="1"/>
          <w:shd w:val="clear" w:color="auto" w:fill="F3F4F4"/>
        </w:rPr>
        <w:t>spark-2.2.3-bin-hadoop2.7/jars</w:t>
      </w:r>
      <w:r w:rsidRPr="00D74987"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  <w:t>路径下覆盖原文件即可。</w:t>
      </w:r>
    </w:p>
    <w:p w14:paraId="31BE8B93" w14:textId="6BDE984A" w:rsidR="002B4B02" w:rsidRPr="00C27BAD" w:rsidRDefault="002B4B02" w:rsidP="00C27BAD">
      <w:pPr>
        <w:pStyle w:val="a7"/>
        <w:widowControl/>
        <w:numPr>
          <w:ilvl w:val="1"/>
          <w:numId w:val="4"/>
        </w:numPr>
        <w:spacing w:beforeLines="50" w:before="156" w:afterLines="50" w:after="156"/>
        <w:ind w:left="0" w:firstLineChars="0" w:firstLine="0"/>
        <w:jc w:val="left"/>
        <w:outlineLvl w:val="2"/>
        <w:rPr>
          <w:rFonts w:ascii="宋体" w:eastAsia="宋体" w:hAnsi="宋体" w:cs="Times New Roman"/>
          <w:b/>
          <w:bCs/>
          <w:color w:val="333333"/>
          <w:kern w:val="0"/>
          <w:sz w:val="24"/>
          <w:szCs w:val="24"/>
        </w:rPr>
      </w:pPr>
      <w:r>
        <w:rPr>
          <w:rFonts w:ascii="宋体" w:eastAsia="宋体" w:hAnsi="宋体" w:cs="Times New Roman" w:hint="eastAsia"/>
          <w:b/>
          <w:bCs/>
          <w:color w:val="333333"/>
          <w:kern w:val="0"/>
          <w:sz w:val="24"/>
          <w:szCs w:val="24"/>
        </w:rPr>
        <w:t>替换源文件</w:t>
      </w:r>
    </w:p>
    <w:p w14:paraId="4BF2ACB3" w14:textId="71B1B46F" w:rsidR="008D4DE3" w:rsidRPr="00E271CB" w:rsidRDefault="008D4DE3" w:rsidP="00426500">
      <w:pPr>
        <w:widowControl/>
        <w:spacing w:line="360" w:lineRule="auto"/>
        <w:ind w:firstLineChars="200" w:firstLine="480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用本项目中Instrument文件夹下的</w:t>
      </w:r>
      <w:proofErr w:type="spellStart"/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scala</w:t>
      </w:r>
      <w:proofErr w:type="spellEnd"/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文件分别替换</w:t>
      </w:r>
      <w:r w:rsidR="00055EDB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原生</w:t>
      </w:r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spark中的同名文件。之后在spark根目录下使用</w:t>
      </w:r>
      <w:proofErr w:type="spellStart"/>
      <w:r w:rsidRPr="00E271CB">
        <w:rPr>
          <w:rFonts w:ascii="宋体" w:eastAsia="宋体" w:hAnsi="宋体" w:cs="Times New Roman"/>
          <w:color w:val="333333"/>
          <w:kern w:val="0"/>
          <w:sz w:val="22"/>
          <w:bdr w:val="single" w:sz="6" w:space="0" w:color="E7EAED" w:frame="1"/>
          <w:shd w:val="clear" w:color="auto" w:fill="F3F4F4"/>
        </w:rPr>
        <w:t>mvn</w:t>
      </w:r>
      <w:proofErr w:type="spellEnd"/>
      <w:r w:rsidRPr="00E271CB">
        <w:rPr>
          <w:rFonts w:ascii="宋体" w:eastAsia="宋体" w:hAnsi="宋体" w:cs="Times New Roman"/>
          <w:color w:val="333333"/>
          <w:kern w:val="0"/>
          <w:sz w:val="22"/>
          <w:bdr w:val="single" w:sz="6" w:space="0" w:color="E7EAED" w:frame="1"/>
          <w:shd w:val="clear" w:color="auto" w:fill="F3F4F4"/>
        </w:rPr>
        <w:t xml:space="preserve"> clean package -</w:t>
      </w:r>
      <w:proofErr w:type="spellStart"/>
      <w:r w:rsidRPr="00E271CB">
        <w:rPr>
          <w:rFonts w:ascii="宋体" w:eastAsia="宋体" w:hAnsi="宋体" w:cs="Times New Roman"/>
          <w:color w:val="333333"/>
          <w:kern w:val="0"/>
          <w:sz w:val="22"/>
          <w:bdr w:val="single" w:sz="6" w:space="0" w:color="E7EAED" w:frame="1"/>
          <w:shd w:val="clear" w:color="auto" w:fill="F3F4F4"/>
        </w:rPr>
        <w:t>DskipTests</w:t>
      </w:r>
      <w:proofErr w:type="spellEnd"/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进行编译。编译完成后即可将该修改过的spark</w:t>
      </w:r>
      <w:r w:rsidR="002E65A6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，开启的</w:t>
      </w:r>
      <w:proofErr w:type="spellStart"/>
      <w:r w:rsidR="002E65A6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lpw</w:t>
      </w:r>
      <w:proofErr w:type="spellEnd"/>
      <w:r w:rsidR="002E65A6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使用之旅。</w:t>
      </w:r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本工程中添加了许多便于测试及观察缓存替换效果的额外日志输出。</w:t>
      </w:r>
      <w:r w:rsidR="00D4249A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用户</w:t>
      </w:r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可根据自己的需求将这些输出注释掉。</w:t>
      </w:r>
    </w:p>
    <w:p w14:paraId="192784F5" w14:textId="5F7BC625" w:rsidR="00081A0D" w:rsidRPr="00E271CB" w:rsidRDefault="00EF66AC" w:rsidP="00493989">
      <w:pPr>
        <w:pStyle w:val="a7"/>
        <w:widowControl/>
        <w:numPr>
          <w:ilvl w:val="2"/>
          <w:numId w:val="4"/>
        </w:numPr>
        <w:spacing w:beforeLines="50" w:before="156" w:afterLines="50" w:after="156"/>
        <w:ind w:firstLineChars="0"/>
        <w:jc w:val="left"/>
        <w:outlineLvl w:val="2"/>
        <w:rPr>
          <w:rFonts w:ascii="宋体" w:eastAsia="宋体" w:hAnsi="宋体" w:cs="Times New Roman"/>
          <w:b/>
          <w:bCs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/>
          <w:b/>
          <w:bCs/>
          <w:color w:val="333333"/>
          <w:kern w:val="0"/>
          <w:sz w:val="24"/>
          <w:szCs w:val="24"/>
        </w:rPr>
        <w:t>文件更新列表</w:t>
      </w:r>
    </w:p>
    <w:p w14:paraId="2A6D65DD" w14:textId="0F44E750" w:rsidR="00AF5ACB" w:rsidRPr="00E271CB" w:rsidRDefault="00AF5ACB" w:rsidP="0019549C">
      <w:pPr>
        <w:widowControl/>
        <w:spacing w:line="360" w:lineRule="auto"/>
        <w:ind w:firstLineChars="200" w:firstLine="480"/>
        <w:jc w:val="left"/>
        <w:rPr>
          <w:rFonts w:ascii="宋体" w:eastAsia="宋体" w:hAnsi="宋体" w:cs="Times New Roman"/>
          <w:color w:val="333333"/>
          <w:kern w:val="0"/>
          <w:sz w:val="24"/>
          <w:szCs w:val="24"/>
        </w:rPr>
      </w:pPr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替换该工程目录下的文件</w:t>
      </w:r>
      <w:r w:rsidR="006F3059"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，</w:t>
      </w:r>
      <w:r w:rsidRPr="00E271CB">
        <w:rPr>
          <w:rFonts w:ascii="宋体" w:eastAsia="宋体" w:hAnsi="宋体" w:cs="Times New Roman"/>
          <w:color w:val="333333"/>
          <w:kern w:val="0"/>
          <w:sz w:val="24"/>
          <w:szCs w:val="24"/>
        </w:rPr>
        <w:t>文件更新列表如下：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2525"/>
        <w:gridCol w:w="5771"/>
      </w:tblGrid>
      <w:tr w:rsidR="00FE3CD4" w:rsidRPr="00E271CB" w14:paraId="329A7049" w14:textId="77777777" w:rsidTr="0097313C">
        <w:tc>
          <w:tcPr>
            <w:tcW w:w="0" w:type="auto"/>
            <w:vAlign w:val="center"/>
          </w:tcPr>
          <w:p w14:paraId="173AD618" w14:textId="77777777" w:rsidR="00FE3CD4" w:rsidRPr="00E271CB" w:rsidRDefault="00FE3CD4" w:rsidP="0097313C">
            <w:pPr>
              <w:widowControl/>
              <w:spacing w:before="192" w:after="192"/>
              <w:jc w:val="center"/>
              <w:rPr>
                <w:rFonts w:ascii="宋体" w:eastAsia="宋体" w:hAnsi="宋体" w:cs="Times New Roman"/>
                <w:color w:val="333333"/>
                <w:kern w:val="0"/>
                <w:sz w:val="24"/>
                <w:szCs w:val="24"/>
              </w:rPr>
            </w:pPr>
            <w:r w:rsidRPr="00E271CB">
              <w:rPr>
                <w:rFonts w:ascii="宋体" w:eastAsia="宋体" w:hAnsi="宋体" w:cs="Times New Roman"/>
                <w:b/>
                <w:bCs/>
                <w:kern w:val="0"/>
                <w:sz w:val="24"/>
                <w:szCs w:val="24"/>
              </w:rPr>
              <w:lastRenderedPageBreak/>
              <w:t>文件名</w:t>
            </w:r>
          </w:p>
        </w:tc>
        <w:tc>
          <w:tcPr>
            <w:tcW w:w="0" w:type="auto"/>
            <w:vAlign w:val="center"/>
          </w:tcPr>
          <w:p w14:paraId="47340B18" w14:textId="77777777" w:rsidR="00FE3CD4" w:rsidRPr="00E271CB" w:rsidRDefault="00FE3CD4" w:rsidP="0097313C">
            <w:pPr>
              <w:widowControl/>
              <w:spacing w:before="192" w:after="192"/>
              <w:jc w:val="center"/>
              <w:rPr>
                <w:rFonts w:ascii="宋体" w:eastAsia="宋体" w:hAnsi="宋体" w:cs="Times New Roman"/>
                <w:color w:val="333333"/>
                <w:kern w:val="0"/>
                <w:sz w:val="24"/>
                <w:szCs w:val="24"/>
              </w:rPr>
            </w:pPr>
            <w:r w:rsidRPr="00E271CB">
              <w:rPr>
                <w:rFonts w:ascii="宋体" w:eastAsia="宋体" w:hAnsi="宋体" w:cs="Times New Roman"/>
                <w:b/>
                <w:bCs/>
                <w:kern w:val="0"/>
                <w:sz w:val="24"/>
                <w:szCs w:val="24"/>
              </w:rPr>
              <w:t>原文件位置</w:t>
            </w:r>
          </w:p>
        </w:tc>
      </w:tr>
      <w:tr w:rsidR="00FE3CD4" w:rsidRPr="00E271CB" w14:paraId="10B4D7F3" w14:textId="77777777" w:rsidTr="0097313C">
        <w:tc>
          <w:tcPr>
            <w:tcW w:w="0" w:type="auto"/>
            <w:vAlign w:val="center"/>
          </w:tcPr>
          <w:p w14:paraId="69D26ED1" w14:textId="77777777" w:rsidR="00FE3CD4" w:rsidRPr="00E271CB" w:rsidRDefault="00FE3CD4" w:rsidP="0097313C">
            <w:pPr>
              <w:widowControl/>
              <w:spacing w:before="192" w:after="192"/>
              <w:jc w:val="left"/>
              <w:rPr>
                <w:rFonts w:ascii="宋体" w:eastAsia="宋体" w:hAnsi="宋体" w:cs="Times New Roman"/>
                <w:color w:val="333333"/>
                <w:kern w:val="0"/>
                <w:sz w:val="24"/>
                <w:szCs w:val="24"/>
              </w:rPr>
            </w:pPr>
            <w:proofErr w:type="spellStart"/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MemoryStore.scala</w:t>
            </w:r>
            <w:proofErr w:type="spellEnd"/>
          </w:p>
        </w:tc>
        <w:tc>
          <w:tcPr>
            <w:tcW w:w="0" w:type="auto"/>
            <w:vAlign w:val="center"/>
          </w:tcPr>
          <w:p w14:paraId="48F24102" w14:textId="77777777" w:rsidR="00FE3CD4" w:rsidRPr="00E271CB" w:rsidRDefault="00FE3CD4" w:rsidP="0097313C">
            <w:pPr>
              <w:widowControl/>
              <w:spacing w:before="192" w:after="192"/>
              <w:jc w:val="left"/>
              <w:rPr>
                <w:rFonts w:ascii="宋体" w:eastAsia="宋体" w:hAnsi="宋体" w:cs="Times New Roman"/>
                <w:color w:val="333333"/>
                <w:kern w:val="0"/>
                <w:sz w:val="24"/>
                <w:szCs w:val="24"/>
              </w:rPr>
            </w:pPr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core/src/main/scala/org/apache/spark/storage/memory/MemoryStore.scala</w:t>
            </w:r>
          </w:p>
        </w:tc>
      </w:tr>
      <w:tr w:rsidR="00FE3CD4" w:rsidRPr="00E271CB" w14:paraId="60168C95" w14:textId="77777777" w:rsidTr="0097313C">
        <w:tc>
          <w:tcPr>
            <w:tcW w:w="0" w:type="auto"/>
            <w:vAlign w:val="center"/>
          </w:tcPr>
          <w:p w14:paraId="04CD402D" w14:textId="77777777" w:rsidR="00FE3CD4" w:rsidRPr="00E271CB" w:rsidRDefault="00FE3CD4" w:rsidP="0097313C">
            <w:pPr>
              <w:widowControl/>
              <w:spacing w:before="192" w:after="192"/>
              <w:jc w:val="left"/>
              <w:rPr>
                <w:rFonts w:ascii="宋体" w:eastAsia="宋体" w:hAnsi="宋体" w:cs="Times New Roman"/>
                <w:color w:val="333333"/>
                <w:kern w:val="0"/>
                <w:sz w:val="24"/>
                <w:szCs w:val="24"/>
              </w:rPr>
            </w:pPr>
            <w:proofErr w:type="spellStart"/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BlockId.scala</w:t>
            </w:r>
            <w:proofErr w:type="spellEnd"/>
          </w:p>
        </w:tc>
        <w:tc>
          <w:tcPr>
            <w:tcW w:w="0" w:type="auto"/>
            <w:vAlign w:val="center"/>
          </w:tcPr>
          <w:p w14:paraId="5123A8FB" w14:textId="77777777" w:rsidR="00FE3CD4" w:rsidRPr="00E271CB" w:rsidRDefault="00FE3CD4" w:rsidP="0097313C">
            <w:pPr>
              <w:widowControl/>
              <w:spacing w:before="192" w:after="192"/>
              <w:jc w:val="left"/>
              <w:rPr>
                <w:rFonts w:ascii="宋体" w:eastAsia="宋体" w:hAnsi="宋体" w:cs="Times New Roman"/>
                <w:color w:val="333333"/>
                <w:kern w:val="0"/>
                <w:sz w:val="24"/>
                <w:szCs w:val="24"/>
              </w:rPr>
            </w:pPr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core/</w:t>
            </w:r>
            <w:proofErr w:type="spellStart"/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src</w:t>
            </w:r>
            <w:proofErr w:type="spellEnd"/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/main/</w:t>
            </w:r>
            <w:proofErr w:type="spellStart"/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scala</w:t>
            </w:r>
            <w:proofErr w:type="spellEnd"/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/org/</w:t>
            </w:r>
            <w:proofErr w:type="spellStart"/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apache</w:t>
            </w:r>
            <w:proofErr w:type="spellEnd"/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/spark/storage/</w:t>
            </w:r>
            <w:proofErr w:type="spellStart"/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BlockId.scala</w:t>
            </w:r>
            <w:proofErr w:type="spellEnd"/>
          </w:p>
        </w:tc>
      </w:tr>
      <w:tr w:rsidR="00FE3CD4" w:rsidRPr="00E271CB" w14:paraId="18C11B6C" w14:textId="77777777" w:rsidTr="0097313C">
        <w:tc>
          <w:tcPr>
            <w:tcW w:w="0" w:type="auto"/>
            <w:vAlign w:val="center"/>
          </w:tcPr>
          <w:p w14:paraId="5C1C2371" w14:textId="77777777" w:rsidR="00FE3CD4" w:rsidRPr="00E271CB" w:rsidRDefault="00FE3CD4" w:rsidP="0097313C">
            <w:pPr>
              <w:widowControl/>
              <w:spacing w:before="192" w:after="192"/>
              <w:jc w:val="left"/>
              <w:rPr>
                <w:rFonts w:ascii="宋体" w:eastAsia="宋体" w:hAnsi="宋体" w:cs="Times New Roman"/>
                <w:color w:val="333333"/>
                <w:kern w:val="0"/>
                <w:sz w:val="24"/>
                <w:szCs w:val="24"/>
              </w:rPr>
            </w:pPr>
            <w:proofErr w:type="spellStart"/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BlockManagerMaster.scala</w:t>
            </w:r>
            <w:proofErr w:type="spellEnd"/>
          </w:p>
        </w:tc>
        <w:tc>
          <w:tcPr>
            <w:tcW w:w="0" w:type="auto"/>
            <w:vAlign w:val="center"/>
          </w:tcPr>
          <w:p w14:paraId="3E8894CC" w14:textId="77777777" w:rsidR="00FE3CD4" w:rsidRPr="00E271CB" w:rsidRDefault="00FE3CD4" w:rsidP="0097313C">
            <w:pPr>
              <w:widowControl/>
              <w:spacing w:before="192" w:after="192"/>
              <w:jc w:val="left"/>
              <w:rPr>
                <w:rFonts w:ascii="宋体" w:eastAsia="宋体" w:hAnsi="宋体" w:cs="Times New Roman"/>
                <w:color w:val="333333"/>
                <w:kern w:val="0"/>
                <w:sz w:val="24"/>
                <w:szCs w:val="24"/>
              </w:rPr>
            </w:pPr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core/src/main/scala/org/apache/spark/storage/BlockManagerMaster.scala</w:t>
            </w:r>
          </w:p>
        </w:tc>
      </w:tr>
      <w:tr w:rsidR="00FE3CD4" w:rsidRPr="00E271CB" w14:paraId="21042BCA" w14:textId="77777777" w:rsidTr="0097313C">
        <w:tc>
          <w:tcPr>
            <w:tcW w:w="0" w:type="auto"/>
            <w:vAlign w:val="center"/>
          </w:tcPr>
          <w:p w14:paraId="4345B262" w14:textId="77777777" w:rsidR="00FE3CD4" w:rsidRPr="00E271CB" w:rsidRDefault="00FE3CD4" w:rsidP="0097313C">
            <w:pPr>
              <w:widowControl/>
              <w:spacing w:before="192" w:after="192"/>
              <w:jc w:val="left"/>
              <w:rPr>
                <w:rFonts w:ascii="宋体" w:eastAsia="宋体" w:hAnsi="宋体" w:cs="Times New Roman"/>
                <w:color w:val="333333"/>
                <w:kern w:val="0"/>
                <w:sz w:val="24"/>
                <w:szCs w:val="24"/>
              </w:rPr>
            </w:pPr>
            <w:proofErr w:type="spellStart"/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BlockManagerMasterEndpoint.scala</w:t>
            </w:r>
            <w:proofErr w:type="spellEnd"/>
          </w:p>
        </w:tc>
        <w:tc>
          <w:tcPr>
            <w:tcW w:w="0" w:type="auto"/>
            <w:vAlign w:val="center"/>
          </w:tcPr>
          <w:p w14:paraId="63D943A0" w14:textId="77777777" w:rsidR="00FE3CD4" w:rsidRPr="00E271CB" w:rsidRDefault="00FE3CD4" w:rsidP="0097313C">
            <w:pPr>
              <w:widowControl/>
              <w:spacing w:before="192" w:after="192"/>
              <w:jc w:val="left"/>
              <w:rPr>
                <w:rFonts w:ascii="宋体" w:eastAsia="宋体" w:hAnsi="宋体" w:cs="Times New Roman"/>
                <w:color w:val="333333"/>
                <w:kern w:val="0"/>
                <w:sz w:val="24"/>
                <w:szCs w:val="24"/>
              </w:rPr>
            </w:pPr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core/src/main/scala/org/apache/spark/storage/BlockManagerMasterEndpoint.scala</w:t>
            </w:r>
          </w:p>
        </w:tc>
      </w:tr>
      <w:tr w:rsidR="00FE3CD4" w:rsidRPr="00E271CB" w14:paraId="5EAF7CA7" w14:textId="77777777" w:rsidTr="0097313C">
        <w:tc>
          <w:tcPr>
            <w:tcW w:w="0" w:type="auto"/>
            <w:vAlign w:val="center"/>
          </w:tcPr>
          <w:p w14:paraId="3810B5FB" w14:textId="77777777" w:rsidR="00FE3CD4" w:rsidRPr="00E271CB" w:rsidRDefault="00FE3CD4" w:rsidP="0097313C">
            <w:pPr>
              <w:widowControl/>
              <w:spacing w:before="192" w:after="192"/>
              <w:jc w:val="left"/>
              <w:rPr>
                <w:rFonts w:ascii="宋体" w:eastAsia="宋体" w:hAnsi="宋体" w:cs="Times New Roman"/>
                <w:color w:val="333333"/>
                <w:kern w:val="0"/>
                <w:sz w:val="24"/>
                <w:szCs w:val="24"/>
              </w:rPr>
            </w:pPr>
            <w:proofErr w:type="spellStart"/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BlockManagerMessages.scala</w:t>
            </w:r>
            <w:proofErr w:type="spellEnd"/>
          </w:p>
        </w:tc>
        <w:tc>
          <w:tcPr>
            <w:tcW w:w="0" w:type="auto"/>
            <w:vAlign w:val="center"/>
          </w:tcPr>
          <w:p w14:paraId="7422309A" w14:textId="77777777" w:rsidR="00FE3CD4" w:rsidRPr="00E271CB" w:rsidRDefault="00FE3CD4" w:rsidP="0097313C">
            <w:pPr>
              <w:widowControl/>
              <w:spacing w:before="192" w:after="192"/>
              <w:jc w:val="left"/>
              <w:rPr>
                <w:rFonts w:ascii="宋体" w:eastAsia="宋体" w:hAnsi="宋体" w:cs="Times New Roman"/>
                <w:color w:val="333333"/>
                <w:kern w:val="0"/>
                <w:sz w:val="24"/>
                <w:szCs w:val="24"/>
              </w:rPr>
            </w:pPr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core/src/main/scala/org/apache/spark/storage/BlockManagerMessages.scala</w:t>
            </w:r>
          </w:p>
        </w:tc>
      </w:tr>
      <w:tr w:rsidR="00FE3CD4" w:rsidRPr="00E271CB" w14:paraId="26A195F5" w14:textId="77777777" w:rsidTr="0097313C">
        <w:tc>
          <w:tcPr>
            <w:tcW w:w="0" w:type="auto"/>
            <w:vAlign w:val="center"/>
          </w:tcPr>
          <w:p w14:paraId="0D4E047D" w14:textId="77777777" w:rsidR="00FE3CD4" w:rsidRPr="00E271CB" w:rsidRDefault="00FE3CD4" w:rsidP="0097313C">
            <w:pPr>
              <w:widowControl/>
              <w:spacing w:before="192" w:after="192"/>
              <w:jc w:val="left"/>
              <w:rPr>
                <w:rFonts w:ascii="宋体" w:eastAsia="宋体" w:hAnsi="宋体" w:cs="Times New Roman"/>
                <w:color w:val="333333"/>
                <w:kern w:val="0"/>
                <w:sz w:val="24"/>
                <w:szCs w:val="24"/>
              </w:rPr>
            </w:pPr>
            <w:proofErr w:type="spellStart"/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BlockManagerSlaveEndpoint.scala</w:t>
            </w:r>
            <w:proofErr w:type="spellEnd"/>
          </w:p>
        </w:tc>
        <w:tc>
          <w:tcPr>
            <w:tcW w:w="0" w:type="auto"/>
            <w:vAlign w:val="center"/>
          </w:tcPr>
          <w:p w14:paraId="050EDF85" w14:textId="77777777" w:rsidR="00FE3CD4" w:rsidRPr="00E271CB" w:rsidRDefault="00FE3CD4" w:rsidP="0097313C">
            <w:pPr>
              <w:widowControl/>
              <w:spacing w:before="192" w:after="192"/>
              <w:jc w:val="left"/>
              <w:rPr>
                <w:rFonts w:ascii="宋体" w:eastAsia="宋体" w:hAnsi="宋体" w:cs="Times New Roman"/>
                <w:color w:val="333333"/>
                <w:kern w:val="0"/>
                <w:sz w:val="24"/>
                <w:szCs w:val="24"/>
              </w:rPr>
            </w:pPr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core/src/main/scala/org/apache/spark/storage/BlockManagerSlaveEndpoint.scala</w:t>
            </w:r>
          </w:p>
        </w:tc>
      </w:tr>
      <w:tr w:rsidR="00FE3CD4" w:rsidRPr="00E271CB" w14:paraId="2A5F036B" w14:textId="77777777" w:rsidTr="0097313C">
        <w:tc>
          <w:tcPr>
            <w:tcW w:w="0" w:type="auto"/>
            <w:vAlign w:val="center"/>
          </w:tcPr>
          <w:p w14:paraId="2002AB07" w14:textId="77777777" w:rsidR="00FE3CD4" w:rsidRPr="00E271CB" w:rsidRDefault="00FE3CD4" w:rsidP="0097313C">
            <w:pPr>
              <w:widowControl/>
              <w:spacing w:before="192" w:after="192"/>
              <w:jc w:val="left"/>
              <w:rPr>
                <w:rFonts w:ascii="宋体" w:eastAsia="宋体" w:hAnsi="宋体" w:cs="Times New Roman"/>
                <w:color w:val="333333"/>
                <w:kern w:val="0"/>
                <w:sz w:val="24"/>
                <w:szCs w:val="24"/>
              </w:rPr>
            </w:pPr>
            <w:proofErr w:type="spellStart"/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RDD.scala</w:t>
            </w:r>
            <w:proofErr w:type="spellEnd"/>
          </w:p>
        </w:tc>
        <w:tc>
          <w:tcPr>
            <w:tcW w:w="0" w:type="auto"/>
            <w:vAlign w:val="center"/>
          </w:tcPr>
          <w:p w14:paraId="2167E8E9" w14:textId="77777777" w:rsidR="00FE3CD4" w:rsidRPr="00E271CB" w:rsidRDefault="00FE3CD4" w:rsidP="0097313C">
            <w:pPr>
              <w:widowControl/>
              <w:spacing w:before="192" w:after="192"/>
              <w:jc w:val="left"/>
              <w:rPr>
                <w:rFonts w:ascii="宋体" w:eastAsia="宋体" w:hAnsi="宋体" w:cs="Times New Roman"/>
                <w:color w:val="333333"/>
                <w:kern w:val="0"/>
                <w:sz w:val="24"/>
                <w:szCs w:val="24"/>
              </w:rPr>
            </w:pPr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core/</w:t>
            </w:r>
            <w:proofErr w:type="spellStart"/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src</w:t>
            </w:r>
            <w:proofErr w:type="spellEnd"/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/main/</w:t>
            </w:r>
            <w:proofErr w:type="spellStart"/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scala</w:t>
            </w:r>
            <w:proofErr w:type="spellEnd"/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/org/</w:t>
            </w:r>
            <w:proofErr w:type="spellStart"/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apache</w:t>
            </w:r>
            <w:proofErr w:type="spellEnd"/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/spark/</w:t>
            </w:r>
            <w:proofErr w:type="spellStart"/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rdd</w:t>
            </w:r>
            <w:proofErr w:type="spellEnd"/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/</w:t>
            </w:r>
            <w:proofErr w:type="spellStart"/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RDD.scala</w:t>
            </w:r>
            <w:proofErr w:type="spellEnd"/>
          </w:p>
        </w:tc>
      </w:tr>
      <w:tr w:rsidR="00FE3CD4" w:rsidRPr="00E271CB" w14:paraId="76EB717C" w14:textId="77777777" w:rsidTr="0097313C">
        <w:tc>
          <w:tcPr>
            <w:tcW w:w="0" w:type="auto"/>
            <w:vAlign w:val="center"/>
          </w:tcPr>
          <w:p w14:paraId="1A12F25F" w14:textId="77777777" w:rsidR="00FE3CD4" w:rsidRPr="00E271CB" w:rsidRDefault="00FE3CD4" w:rsidP="0097313C">
            <w:pPr>
              <w:widowControl/>
              <w:spacing w:before="192" w:after="192"/>
              <w:jc w:val="left"/>
              <w:rPr>
                <w:rFonts w:ascii="宋体" w:eastAsia="宋体" w:hAnsi="宋体" w:cs="Times New Roman"/>
                <w:kern w:val="0"/>
                <w:sz w:val="24"/>
                <w:szCs w:val="24"/>
              </w:rPr>
            </w:pPr>
            <w:proofErr w:type="spellStart"/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DAGScheduler.scala</w:t>
            </w:r>
            <w:proofErr w:type="spellEnd"/>
          </w:p>
        </w:tc>
        <w:tc>
          <w:tcPr>
            <w:tcW w:w="0" w:type="auto"/>
            <w:vAlign w:val="center"/>
          </w:tcPr>
          <w:p w14:paraId="63E8D976" w14:textId="77777777" w:rsidR="00FE3CD4" w:rsidRPr="00E271CB" w:rsidRDefault="00FE3CD4" w:rsidP="0097313C">
            <w:pPr>
              <w:widowControl/>
              <w:spacing w:before="192" w:after="192"/>
              <w:jc w:val="left"/>
              <w:rPr>
                <w:rFonts w:ascii="宋体" w:eastAsia="宋体" w:hAnsi="宋体" w:cs="Times New Roman"/>
                <w:kern w:val="0"/>
                <w:sz w:val="24"/>
                <w:szCs w:val="24"/>
              </w:rPr>
            </w:pPr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core/src/main/scala/org/apache/spark/scheduler/DAGScheduler.scala</w:t>
            </w:r>
          </w:p>
        </w:tc>
      </w:tr>
      <w:tr w:rsidR="00FE3CD4" w:rsidRPr="00E271CB" w14:paraId="28E2ED69" w14:textId="77777777" w:rsidTr="0097313C">
        <w:tc>
          <w:tcPr>
            <w:tcW w:w="0" w:type="auto"/>
            <w:vAlign w:val="center"/>
          </w:tcPr>
          <w:p w14:paraId="416D9849" w14:textId="77777777" w:rsidR="00FE3CD4" w:rsidRPr="00E271CB" w:rsidRDefault="00FE3CD4" w:rsidP="0097313C">
            <w:pPr>
              <w:widowControl/>
              <w:spacing w:before="192" w:after="192"/>
              <w:jc w:val="left"/>
              <w:rPr>
                <w:rFonts w:ascii="宋体" w:eastAsia="宋体" w:hAnsi="宋体" w:cs="Times New Roman"/>
                <w:kern w:val="0"/>
                <w:sz w:val="24"/>
                <w:szCs w:val="24"/>
              </w:rPr>
            </w:pPr>
            <w:proofErr w:type="spellStart"/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ResultTask.scala</w:t>
            </w:r>
            <w:proofErr w:type="spellEnd"/>
          </w:p>
        </w:tc>
        <w:tc>
          <w:tcPr>
            <w:tcW w:w="0" w:type="auto"/>
            <w:vAlign w:val="center"/>
          </w:tcPr>
          <w:p w14:paraId="2477F446" w14:textId="77777777" w:rsidR="00FE3CD4" w:rsidRPr="00E271CB" w:rsidRDefault="00FE3CD4" w:rsidP="0097313C">
            <w:pPr>
              <w:widowControl/>
              <w:spacing w:before="192" w:after="192"/>
              <w:jc w:val="left"/>
              <w:rPr>
                <w:rFonts w:ascii="宋体" w:eastAsia="宋体" w:hAnsi="宋体" w:cs="Times New Roman"/>
                <w:kern w:val="0"/>
                <w:sz w:val="24"/>
                <w:szCs w:val="24"/>
              </w:rPr>
            </w:pPr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core/</w:t>
            </w:r>
            <w:proofErr w:type="spellStart"/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src</w:t>
            </w:r>
            <w:proofErr w:type="spellEnd"/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/main/</w:t>
            </w:r>
            <w:proofErr w:type="spellStart"/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scala</w:t>
            </w:r>
            <w:proofErr w:type="spellEnd"/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/org/</w:t>
            </w:r>
            <w:proofErr w:type="spellStart"/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apache</w:t>
            </w:r>
            <w:proofErr w:type="spellEnd"/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/spark/scheduler/</w:t>
            </w:r>
            <w:proofErr w:type="spellStart"/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ResultTask.scala</w:t>
            </w:r>
            <w:proofErr w:type="spellEnd"/>
          </w:p>
        </w:tc>
      </w:tr>
      <w:tr w:rsidR="00FE3CD4" w:rsidRPr="00E271CB" w14:paraId="6AA3166F" w14:textId="77777777" w:rsidTr="0097313C">
        <w:tc>
          <w:tcPr>
            <w:tcW w:w="0" w:type="auto"/>
            <w:vAlign w:val="center"/>
          </w:tcPr>
          <w:p w14:paraId="24BA8FAA" w14:textId="77777777" w:rsidR="00FE3CD4" w:rsidRPr="00E271CB" w:rsidRDefault="00FE3CD4" w:rsidP="0097313C">
            <w:pPr>
              <w:widowControl/>
              <w:spacing w:before="192" w:after="192"/>
              <w:jc w:val="left"/>
              <w:rPr>
                <w:rFonts w:ascii="宋体" w:eastAsia="宋体" w:hAnsi="宋体" w:cs="Times New Roman"/>
                <w:kern w:val="0"/>
                <w:sz w:val="24"/>
                <w:szCs w:val="24"/>
              </w:rPr>
            </w:pPr>
            <w:proofErr w:type="spellStart"/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ShuffleMapTask.scala</w:t>
            </w:r>
            <w:proofErr w:type="spellEnd"/>
          </w:p>
        </w:tc>
        <w:tc>
          <w:tcPr>
            <w:tcW w:w="0" w:type="auto"/>
            <w:vAlign w:val="center"/>
          </w:tcPr>
          <w:p w14:paraId="24264147" w14:textId="77777777" w:rsidR="00FE3CD4" w:rsidRPr="00E271CB" w:rsidRDefault="00FE3CD4" w:rsidP="0097313C">
            <w:pPr>
              <w:widowControl/>
              <w:spacing w:before="192" w:after="192"/>
              <w:jc w:val="left"/>
              <w:rPr>
                <w:rFonts w:ascii="宋体" w:eastAsia="宋体" w:hAnsi="宋体" w:cs="Times New Roman"/>
                <w:kern w:val="0"/>
                <w:sz w:val="24"/>
                <w:szCs w:val="24"/>
              </w:rPr>
            </w:pPr>
            <w:r w:rsidRPr="00E271CB">
              <w:rPr>
                <w:rFonts w:ascii="宋体" w:eastAsia="宋体" w:hAnsi="宋体" w:cs="Times New Roman"/>
                <w:kern w:val="0"/>
                <w:sz w:val="24"/>
                <w:szCs w:val="24"/>
              </w:rPr>
              <w:t>core/src/main/scala/org/apache/spark/scheduler/ShuffleMapTask.scala</w:t>
            </w:r>
          </w:p>
        </w:tc>
      </w:tr>
    </w:tbl>
    <w:p w14:paraId="108FF2BE" w14:textId="61C7DC6C" w:rsidR="00D33810" w:rsidRPr="00D849EE" w:rsidRDefault="00D33810" w:rsidP="00D849EE">
      <w:pPr>
        <w:widowControl/>
        <w:pBdr>
          <w:bottom w:val="single" w:sz="6" w:space="0" w:color="EEEEEE"/>
        </w:pBdr>
        <w:spacing w:before="100" w:beforeAutospacing="1" w:after="100" w:afterAutospacing="1"/>
        <w:jc w:val="left"/>
        <w:outlineLvl w:val="1"/>
        <w:rPr>
          <w:rFonts w:ascii="宋体" w:eastAsia="宋体" w:hAnsi="宋体" w:cs="Times New Roman" w:hint="eastAsia"/>
          <w:color w:val="333333"/>
          <w:kern w:val="0"/>
          <w:sz w:val="24"/>
          <w:szCs w:val="24"/>
        </w:rPr>
      </w:pPr>
    </w:p>
    <w:sectPr w:rsidR="00D33810" w:rsidRPr="00D849E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A465E5" w14:textId="77777777" w:rsidR="00BB126F" w:rsidRDefault="00BB126F" w:rsidP="008D4DE3">
      <w:r>
        <w:separator/>
      </w:r>
    </w:p>
  </w:endnote>
  <w:endnote w:type="continuationSeparator" w:id="0">
    <w:p w14:paraId="508E31C2" w14:textId="77777777" w:rsidR="00BB126F" w:rsidRDefault="00BB126F" w:rsidP="008D4D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923316" w14:textId="77777777" w:rsidR="00BB126F" w:rsidRDefault="00BB126F" w:rsidP="008D4DE3">
      <w:r>
        <w:separator/>
      </w:r>
    </w:p>
  </w:footnote>
  <w:footnote w:type="continuationSeparator" w:id="0">
    <w:p w14:paraId="2618552D" w14:textId="77777777" w:rsidR="00BB126F" w:rsidRDefault="00BB126F" w:rsidP="008D4D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34957"/>
    <w:multiLevelType w:val="multilevel"/>
    <w:tmpl w:val="BB7645F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122D04F5"/>
    <w:multiLevelType w:val="hybridMultilevel"/>
    <w:tmpl w:val="72162AAA"/>
    <w:lvl w:ilvl="0" w:tplc="6FDA5B3C">
      <w:start w:val="1"/>
      <w:numFmt w:val="decimal"/>
      <w:lvlText w:val="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3E663AA"/>
    <w:multiLevelType w:val="hybridMultilevel"/>
    <w:tmpl w:val="5BB007A2"/>
    <w:lvl w:ilvl="0" w:tplc="57140B5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9C94F3C"/>
    <w:multiLevelType w:val="hybridMultilevel"/>
    <w:tmpl w:val="13947864"/>
    <w:lvl w:ilvl="0" w:tplc="443E8E72">
      <w:start w:val="1"/>
      <w:numFmt w:val="decimal"/>
      <w:lvlText w:val="%1）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4" w15:restartNumberingAfterBreak="0">
    <w:nsid w:val="35320BD6"/>
    <w:multiLevelType w:val="hybridMultilevel"/>
    <w:tmpl w:val="D75A3E8E"/>
    <w:lvl w:ilvl="0" w:tplc="AFD648EC">
      <w:start w:val="1"/>
      <w:numFmt w:val="decimal"/>
      <w:lvlText w:val="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355712D3"/>
    <w:multiLevelType w:val="hybridMultilevel"/>
    <w:tmpl w:val="6E7CFA3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4955014A"/>
    <w:multiLevelType w:val="hybridMultilevel"/>
    <w:tmpl w:val="C7F23CF4"/>
    <w:lvl w:ilvl="0" w:tplc="D626F6AC">
      <w:start w:val="1"/>
      <w:numFmt w:val="decimal"/>
      <w:lvlText w:val="%1）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7" w15:restartNumberingAfterBreak="0">
    <w:nsid w:val="60FD14BB"/>
    <w:multiLevelType w:val="multilevel"/>
    <w:tmpl w:val="E6AE4B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F1D69F0"/>
    <w:multiLevelType w:val="hybridMultilevel"/>
    <w:tmpl w:val="C1985F3E"/>
    <w:lvl w:ilvl="0" w:tplc="60B8096C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7"/>
  </w:num>
  <w:num w:numId="2">
    <w:abstractNumId w:val="4"/>
  </w:num>
  <w:num w:numId="3">
    <w:abstractNumId w:val="5"/>
  </w:num>
  <w:num w:numId="4">
    <w:abstractNumId w:val="0"/>
  </w:num>
  <w:num w:numId="5">
    <w:abstractNumId w:val="3"/>
  </w:num>
  <w:num w:numId="6">
    <w:abstractNumId w:val="6"/>
  </w:num>
  <w:num w:numId="7">
    <w:abstractNumId w:val="2"/>
  </w:num>
  <w:num w:numId="8">
    <w:abstractNumId w:val="8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2NbG0sDC3sDA2MzRQ0lEKTi0uzszPAykwNK0FACnCCSotAAAA"/>
  </w:docVars>
  <w:rsids>
    <w:rsidRoot w:val="0014619C"/>
    <w:rsid w:val="00002B7C"/>
    <w:rsid w:val="000168C9"/>
    <w:rsid w:val="00021B50"/>
    <w:rsid w:val="00025665"/>
    <w:rsid w:val="00026B8A"/>
    <w:rsid w:val="00044A47"/>
    <w:rsid w:val="000509CC"/>
    <w:rsid w:val="0005464D"/>
    <w:rsid w:val="00055EDB"/>
    <w:rsid w:val="0006120D"/>
    <w:rsid w:val="000612CA"/>
    <w:rsid w:val="000664E8"/>
    <w:rsid w:val="00074573"/>
    <w:rsid w:val="00081A0D"/>
    <w:rsid w:val="00082242"/>
    <w:rsid w:val="00084DD1"/>
    <w:rsid w:val="000915CD"/>
    <w:rsid w:val="000A7400"/>
    <w:rsid w:val="000D109D"/>
    <w:rsid w:val="000E0380"/>
    <w:rsid w:val="000E55E9"/>
    <w:rsid w:val="000E768D"/>
    <w:rsid w:val="000F1357"/>
    <w:rsid w:val="000F1A8F"/>
    <w:rsid w:val="0010533D"/>
    <w:rsid w:val="00105865"/>
    <w:rsid w:val="00105898"/>
    <w:rsid w:val="00113AE9"/>
    <w:rsid w:val="00117BE5"/>
    <w:rsid w:val="001311AB"/>
    <w:rsid w:val="00131C29"/>
    <w:rsid w:val="001371F3"/>
    <w:rsid w:val="0014067A"/>
    <w:rsid w:val="00144E57"/>
    <w:rsid w:val="0014619C"/>
    <w:rsid w:val="0014623B"/>
    <w:rsid w:val="001463CD"/>
    <w:rsid w:val="00146622"/>
    <w:rsid w:val="0015279C"/>
    <w:rsid w:val="00154318"/>
    <w:rsid w:val="00154519"/>
    <w:rsid w:val="00155520"/>
    <w:rsid w:val="00156DFE"/>
    <w:rsid w:val="00163403"/>
    <w:rsid w:val="00163AEF"/>
    <w:rsid w:val="00167592"/>
    <w:rsid w:val="00172A7D"/>
    <w:rsid w:val="0019549C"/>
    <w:rsid w:val="001975D0"/>
    <w:rsid w:val="001A0982"/>
    <w:rsid w:val="001B3185"/>
    <w:rsid w:val="001C0132"/>
    <w:rsid w:val="001E104B"/>
    <w:rsid w:val="001F14F3"/>
    <w:rsid w:val="002129D0"/>
    <w:rsid w:val="002154BE"/>
    <w:rsid w:val="0023476A"/>
    <w:rsid w:val="00243E11"/>
    <w:rsid w:val="00250243"/>
    <w:rsid w:val="00253E9A"/>
    <w:rsid w:val="002576B2"/>
    <w:rsid w:val="002607C8"/>
    <w:rsid w:val="0026544D"/>
    <w:rsid w:val="00265627"/>
    <w:rsid w:val="00284EB1"/>
    <w:rsid w:val="002903A0"/>
    <w:rsid w:val="002B4B02"/>
    <w:rsid w:val="002B4CCE"/>
    <w:rsid w:val="002D31B9"/>
    <w:rsid w:val="002D5594"/>
    <w:rsid w:val="002D6D14"/>
    <w:rsid w:val="002E0BD2"/>
    <w:rsid w:val="002E65A6"/>
    <w:rsid w:val="002F263E"/>
    <w:rsid w:val="002F6B88"/>
    <w:rsid w:val="00302976"/>
    <w:rsid w:val="00315EB7"/>
    <w:rsid w:val="003248EF"/>
    <w:rsid w:val="00331817"/>
    <w:rsid w:val="00346721"/>
    <w:rsid w:val="00350DAC"/>
    <w:rsid w:val="00350E63"/>
    <w:rsid w:val="003640BC"/>
    <w:rsid w:val="00386EB4"/>
    <w:rsid w:val="003B4279"/>
    <w:rsid w:val="003B5B46"/>
    <w:rsid w:val="003C78E4"/>
    <w:rsid w:val="003D378B"/>
    <w:rsid w:val="003D51FF"/>
    <w:rsid w:val="003F4FD0"/>
    <w:rsid w:val="004004AE"/>
    <w:rsid w:val="00403624"/>
    <w:rsid w:val="00406375"/>
    <w:rsid w:val="004112CC"/>
    <w:rsid w:val="00411B90"/>
    <w:rsid w:val="00426500"/>
    <w:rsid w:val="00430763"/>
    <w:rsid w:val="00443B5C"/>
    <w:rsid w:val="00443F3F"/>
    <w:rsid w:val="00445571"/>
    <w:rsid w:val="00453176"/>
    <w:rsid w:val="00455740"/>
    <w:rsid w:val="004614E8"/>
    <w:rsid w:val="00462DFC"/>
    <w:rsid w:val="00476EC4"/>
    <w:rsid w:val="00484F2B"/>
    <w:rsid w:val="00485617"/>
    <w:rsid w:val="00485A88"/>
    <w:rsid w:val="004924EF"/>
    <w:rsid w:val="00493989"/>
    <w:rsid w:val="00494CAD"/>
    <w:rsid w:val="004959E6"/>
    <w:rsid w:val="004B07C6"/>
    <w:rsid w:val="004B2660"/>
    <w:rsid w:val="004B765D"/>
    <w:rsid w:val="004B7E9A"/>
    <w:rsid w:val="004C1EFC"/>
    <w:rsid w:val="004C486F"/>
    <w:rsid w:val="004D0B2C"/>
    <w:rsid w:val="004D6896"/>
    <w:rsid w:val="004D78B7"/>
    <w:rsid w:val="004E1F4D"/>
    <w:rsid w:val="004E2437"/>
    <w:rsid w:val="004E3019"/>
    <w:rsid w:val="004E34F1"/>
    <w:rsid w:val="004F0A74"/>
    <w:rsid w:val="004F1077"/>
    <w:rsid w:val="004F16A6"/>
    <w:rsid w:val="004F547D"/>
    <w:rsid w:val="004F7664"/>
    <w:rsid w:val="0051255A"/>
    <w:rsid w:val="00512E64"/>
    <w:rsid w:val="00516B69"/>
    <w:rsid w:val="005301C0"/>
    <w:rsid w:val="00530C52"/>
    <w:rsid w:val="00530EE6"/>
    <w:rsid w:val="00532A5F"/>
    <w:rsid w:val="00532D3A"/>
    <w:rsid w:val="00537445"/>
    <w:rsid w:val="00544D2B"/>
    <w:rsid w:val="00553517"/>
    <w:rsid w:val="0056168F"/>
    <w:rsid w:val="005744C8"/>
    <w:rsid w:val="00574A82"/>
    <w:rsid w:val="00590519"/>
    <w:rsid w:val="005956EB"/>
    <w:rsid w:val="00596EB4"/>
    <w:rsid w:val="005A0988"/>
    <w:rsid w:val="005A39C9"/>
    <w:rsid w:val="005B1553"/>
    <w:rsid w:val="005B2DAC"/>
    <w:rsid w:val="005B50FD"/>
    <w:rsid w:val="005C1C46"/>
    <w:rsid w:val="005E2B5D"/>
    <w:rsid w:val="00600271"/>
    <w:rsid w:val="0060103A"/>
    <w:rsid w:val="006223B3"/>
    <w:rsid w:val="00622F92"/>
    <w:rsid w:val="00627C4B"/>
    <w:rsid w:val="00637719"/>
    <w:rsid w:val="00641B7C"/>
    <w:rsid w:val="00645D3A"/>
    <w:rsid w:val="00651DA1"/>
    <w:rsid w:val="00656777"/>
    <w:rsid w:val="006653E5"/>
    <w:rsid w:val="006725A2"/>
    <w:rsid w:val="006815FF"/>
    <w:rsid w:val="0068363B"/>
    <w:rsid w:val="00686839"/>
    <w:rsid w:val="006A1593"/>
    <w:rsid w:val="006A19E6"/>
    <w:rsid w:val="006A6264"/>
    <w:rsid w:val="006C0694"/>
    <w:rsid w:val="006C61B6"/>
    <w:rsid w:val="006D0DAA"/>
    <w:rsid w:val="006F0D53"/>
    <w:rsid w:val="006F3059"/>
    <w:rsid w:val="006F409A"/>
    <w:rsid w:val="006F5547"/>
    <w:rsid w:val="006F69AC"/>
    <w:rsid w:val="006F69B4"/>
    <w:rsid w:val="00701306"/>
    <w:rsid w:val="007074AE"/>
    <w:rsid w:val="007151BB"/>
    <w:rsid w:val="0071590F"/>
    <w:rsid w:val="00725422"/>
    <w:rsid w:val="00736720"/>
    <w:rsid w:val="00737BF7"/>
    <w:rsid w:val="00740215"/>
    <w:rsid w:val="00740B5F"/>
    <w:rsid w:val="00746D8C"/>
    <w:rsid w:val="0075042B"/>
    <w:rsid w:val="00752C5F"/>
    <w:rsid w:val="00753CF6"/>
    <w:rsid w:val="007562D7"/>
    <w:rsid w:val="0076240B"/>
    <w:rsid w:val="00777C6F"/>
    <w:rsid w:val="007B3827"/>
    <w:rsid w:val="007B5294"/>
    <w:rsid w:val="007C483F"/>
    <w:rsid w:val="007C5127"/>
    <w:rsid w:val="007E68DB"/>
    <w:rsid w:val="007F0B31"/>
    <w:rsid w:val="00801D39"/>
    <w:rsid w:val="00804A12"/>
    <w:rsid w:val="0081632E"/>
    <w:rsid w:val="008206D5"/>
    <w:rsid w:val="00822A33"/>
    <w:rsid w:val="008306BF"/>
    <w:rsid w:val="008333D8"/>
    <w:rsid w:val="0083397F"/>
    <w:rsid w:val="008376D3"/>
    <w:rsid w:val="00842381"/>
    <w:rsid w:val="00852148"/>
    <w:rsid w:val="008528AC"/>
    <w:rsid w:val="0087417E"/>
    <w:rsid w:val="00881175"/>
    <w:rsid w:val="00890389"/>
    <w:rsid w:val="008B51DC"/>
    <w:rsid w:val="008C2A08"/>
    <w:rsid w:val="008C618D"/>
    <w:rsid w:val="008C76D1"/>
    <w:rsid w:val="008D4DE3"/>
    <w:rsid w:val="008D5AFC"/>
    <w:rsid w:val="008E137D"/>
    <w:rsid w:val="008E6CEA"/>
    <w:rsid w:val="008F7C15"/>
    <w:rsid w:val="00903E32"/>
    <w:rsid w:val="0090686C"/>
    <w:rsid w:val="0091227B"/>
    <w:rsid w:val="00922D17"/>
    <w:rsid w:val="00932B23"/>
    <w:rsid w:val="00944441"/>
    <w:rsid w:val="00956CCB"/>
    <w:rsid w:val="00960783"/>
    <w:rsid w:val="00965269"/>
    <w:rsid w:val="00971592"/>
    <w:rsid w:val="00974D01"/>
    <w:rsid w:val="00990256"/>
    <w:rsid w:val="009926E6"/>
    <w:rsid w:val="00992F1E"/>
    <w:rsid w:val="009965BA"/>
    <w:rsid w:val="009A7020"/>
    <w:rsid w:val="009C5CBA"/>
    <w:rsid w:val="009D5F9A"/>
    <w:rsid w:val="009E009E"/>
    <w:rsid w:val="009F1EAC"/>
    <w:rsid w:val="00A000D6"/>
    <w:rsid w:val="00A03B54"/>
    <w:rsid w:val="00A0402A"/>
    <w:rsid w:val="00A04491"/>
    <w:rsid w:val="00A0609D"/>
    <w:rsid w:val="00A11800"/>
    <w:rsid w:val="00A123F4"/>
    <w:rsid w:val="00A15846"/>
    <w:rsid w:val="00A15DEC"/>
    <w:rsid w:val="00A17365"/>
    <w:rsid w:val="00A22035"/>
    <w:rsid w:val="00A34F40"/>
    <w:rsid w:val="00A457BB"/>
    <w:rsid w:val="00A46B25"/>
    <w:rsid w:val="00A46C7C"/>
    <w:rsid w:val="00A47DFC"/>
    <w:rsid w:val="00A50FA5"/>
    <w:rsid w:val="00A5254A"/>
    <w:rsid w:val="00A562FA"/>
    <w:rsid w:val="00A60E3D"/>
    <w:rsid w:val="00A649F8"/>
    <w:rsid w:val="00A71A19"/>
    <w:rsid w:val="00A77E8B"/>
    <w:rsid w:val="00A82A13"/>
    <w:rsid w:val="00A82FF0"/>
    <w:rsid w:val="00A85C18"/>
    <w:rsid w:val="00A868C3"/>
    <w:rsid w:val="00A906F0"/>
    <w:rsid w:val="00A96DB1"/>
    <w:rsid w:val="00AB28C6"/>
    <w:rsid w:val="00AC03F8"/>
    <w:rsid w:val="00AC06AF"/>
    <w:rsid w:val="00AD10A5"/>
    <w:rsid w:val="00AD2FD6"/>
    <w:rsid w:val="00AD3FBB"/>
    <w:rsid w:val="00AD6D4E"/>
    <w:rsid w:val="00AF5AC9"/>
    <w:rsid w:val="00AF5ACB"/>
    <w:rsid w:val="00B030B7"/>
    <w:rsid w:val="00B22A69"/>
    <w:rsid w:val="00B27293"/>
    <w:rsid w:val="00B310DB"/>
    <w:rsid w:val="00B54297"/>
    <w:rsid w:val="00B60EA4"/>
    <w:rsid w:val="00B62465"/>
    <w:rsid w:val="00B62AC9"/>
    <w:rsid w:val="00B669DB"/>
    <w:rsid w:val="00B71540"/>
    <w:rsid w:val="00B80CE9"/>
    <w:rsid w:val="00B835DA"/>
    <w:rsid w:val="00B9288B"/>
    <w:rsid w:val="00BA3AA2"/>
    <w:rsid w:val="00BB126F"/>
    <w:rsid w:val="00BB15CF"/>
    <w:rsid w:val="00BB179B"/>
    <w:rsid w:val="00BB27B8"/>
    <w:rsid w:val="00BB3FB1"/>
    <w:rsid w:val="00BB4F0A"/>
    <w:rsid w:val="00BB6C6C"/>
    <w:rsid w:val="00BC1CD7"/>
    <w:rsid w:val="00BC4E91"/>
    <w:rsid w:val="00BD00BD"/>
    <w:rsid w:val="00BD636B"/>
    <w:rsid w:val="00BF6DA9"/>
    <w:rsid w:val="00C01F5C"/>
    <w:rsid w:val="00C102D7"/>
    <w:rsid w:val="00C24E76"/>
    <w:rsid w:val="00C27001"/>
    <w:rsid w:val="00C27BAD"/>
    <w:rsid w:val="00C34202"/>
    <w:rsid w:val="00C40109"/>
    <w:rsid w:val="00C43F44"/>
    <w:rsid w:val="00C45023"/>
    <w:rsid w:val="00C46C5D"/>
    <w:rsid w:val="00C46C6F"/>
    <w:rsid w:val="00C522C9"/>
    <w:rsid w:val="00C5293C"/>
    <w:rsid w:val="00C610C6"/>
    <w:rsid w:val="00C7781D"/>
    <w:rsid w:val="00C80E5F"/>
    <w:rsid w:val="00C8263C"/>
    <w:rsid w:val="00C83FA4"/>
    <w:rsid w:val="00C84BAC"/>
    <w:rsid w:val="00C92499"/>
    <w:rsid w:val="00CA3174"/>
    <w:rsid w:val="00CA43C3"/>
    <w:rsid w:val="00CA7D50"/>
    <w:rsid w:val="00CB0ADE"/>
    <w:rsid w:val="00CB1D97"/>
    <w:rsid w:val="00CD04FB"/>
    <w:rsid w:val="00CD0B51"/>
    <w:rsid w:val="00CD6F18"/>
    <w:rsid w:val="00CD7B04"/>
    <w:rsid w:val="00CF48C4"/>
    <w:rsid w:val="00CF4946"/>
    <w:rsid w:val="00CF6B10"/>
    <w:rsid w:val="00D16F03"/>
    <w:rsid w:val="00D179B7"/>
    <w:rsid w:val="00D26F64"/>
    <w:rsid w:val="00D33810"/>
    <w:rsid w:val="00D37538"/>
    <w:rsid w:val="00D40E0A"/>
    <w:rsid w:val="00D4249A"/>
    <w:rsid w:val="00D621AB"/>
    <w:rsid w:val="00D74987"/>
    <w:rsid w:val="00D834F8"/>
    <w:rsid w:val="00D849EE"/>
    <w:rsid w:val="00D87F0A"/>
    <w:rsid w:val="00D913A8"/>
    <w:rsid w:val="00DA3CD7"/>
    <w:rsid w:val="00DB1B4B"/>
    <w:rsid w:val="00DB2122"/>
    <w:rsid w:val="00DC3242"/>
    <w:rsid w:val="00DE27E0"/>
    <w:rsid w:val="00DE2EEA"/>
    <w:rsid w:val="00DE3CEC"/>
    <w:rsid w:val="00DE4477"/>
    <w:rsid w:val="00DF7D61"/>
    <w:rsid w:val="00E04539"/>
    <w:rsid w:val="00E22776"/>
    <w:rsid w:val="00E25840"/>
    <w:rsid w:val="00E25A7F"/>
    <w:rsid w:val="00E2654C"/>
    <w:rsid w:val="00E271CB"/>
    <w:rsid w:val="00E30A02"/>
    <w:rsid w:val="00E30BC9"/>
    <w:rsid w:val="00E35B41"/>
    <w:rsid w:val="00E448D3"/>
    <w:rsid w:val="00E56591"/>
    <w:rsid w:val="00E75C2F"/>
    <w:rsid w:val="00E7652D"/>
    <w:rsid w:val="00E81050"/>
    <w:rsid w:val="00E91BEA"/>
    <w:rsid w:val="00E94532"/>
    <w:rsid w:val="00EA695A"/>
    <w:rsid w:val="00EA7FEF"/>
    <w:rsid w:val="00EC362A"/>
    <w:rsid w:val="00ED1022"/>
    <w:rsid w:val="00ED4DCB"/>
    <w:rsid w:val="00ED5238"/>
    <w:rsid w:val="00ED54BC"/>
    <w:rsid w:val="00EF2976"/>
    <w:rsid w:val="00EF34B5"/>
    <w:rsid w:val="00EF66AC"/>
    <w:rsid w:val="00EF7FCB"/>
    <w:rsid w:val="00F01C59"/>
    <w:rsid w:val="00F10A02"/>
    <w:rsid w:val="00F15D36"/>
    <w:rsid w:val="00F226C8"/>
    <w:rsid w:val="00F22725"/>
    <w:rsid w:val="00F2577C"/>
    <w:rsid w:val="00F30665"/>
    <w:rsid w:val="00F36CFB"/>
    <w:rsid w:val="00F41AAD"/>
    <w:rsid w:val="00F46E65"/>
    <w:rsid w:val="00F506BE"/>
    <w:rsid w:val="00F54911"/>
    <w:rsid w:val="00F5751F"/>
    <w:rsid w:val="00F620C9"/>
    <w:rsid w:val="00F634B4"/>
    <w:rsid w:val="00F72F24"/>
    <w:rsid w:val="00F73798"/>
    <w:rsid w:val="00F82AF9"/>
    <w:rsid w:val="00F91D56"/>
    <w:rsid w:val="00F91F09"/>
    <w:rsid w:val="00F93E39"/>
    <w:rsid w:val="00FA03ED"/>
    <w:rsid w:val="00FB20A0"/>
    <w:rsid w:val="00FB433C"/>
    <w:rsid w:val="00FB6DDF"/>
    <w:rsid w:val="00FC2BA4"/>
    <w:rsid w:val="00FD5A2E"/>
    <w:rsid w:val="00FD608B"/>
    <w:rsid w:val="00FE0E1A"/>
    <w:rsid w:val="00FE3C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3727F3"/>
  <w15:chartTrackingRefBased/>
  <w15:docId w15:val="{8E8B01EF-51FC-4DD2-B7DA-EC59BF9D8C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link w:val="10"/>
    <w:uiPriority w:val="9"/>
    <w:qFormat/>
    <w:rsid w:val="008D4DE3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paragraph" w:styleId="2">
    <w:name w:val="heading 2"/>
    <w:basedOn w:val="a"/>
    <w:link w:val="20"/>
    <w:uiPriority w:val="9"/>
    <w:qFormat/>
    <w:rsid w:val="008D4DE3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D4DE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D4DE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D4DE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D4DE3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8D4DE3"/>
    <w:rPr>
      <w:rFonts w:ascii="宋体" w:eastAsia="宋体" w:hAnsi="宋体" w:cs="宋体"/>
      <w:b/>
      <w:bCs/>
      <w:kern w:val="36"/>
      <w:sz w:val="48"/>
      <w:szCs w:val="48"/>
    </w:rPr>
  </w:style>
  <w:style w:type="character" w:customStyle="1" w:styleId="20">
    <w:name w:val="标题 2 字符"/>
    <w:basedOn w:val="a0"/>
    <w:link w:val="2"/>
    <w:uiPriority w:val="9"/>
    <w:rsid w:val="008D4DE3"/>
    <w:rPr>
      <w:rFonts w:ascii="宋体" w:eastAsia="宋体" w:hAnsi="宋体" w:cs="宋体"/>
      <w:b/>
      <w:bCs/>
      <w:kern w:val="0"/>
      <w:sz w:val="36"/>
      <w:szCs w:val="36"/>
    </w:rPr>
  </w:style>
  <w:style w:type="character" w:customStyle="1" w:styleId="md-plain">
    <w:name w:val="md-plain"/>
    <w:basedOn w:val="a0"/>
    <w:rsid w:val="008D4DE3"/>
  </w:style>
  <w:style w:type="paragraph" w:customStyle="1" w:styleId="md-end-block">
    <w:name w:val="md-end-block"/>
    <w:basedOn w:val="a"/>
    <w:rsid w:val="008D4DE3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HTML">
    <w:name w:val="HTML Code"/>
    <w:basedOn w:val="a0"/>
    <w:uiPriority w:val="99"/>
    <w:semiHidden/>
    <w:unhideWhenUsed/>
    <w:rsid w:val="008D4DE3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8D4DE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8D4DE3"/>
    <w:rPr>
      <w:rFonts w:ascii="宋体" w:eastAsia="宋体" w:hAnsi="宋体" w:cs="宋体"/>
      <w:kern w:val="0"/>
      <w:sz w:val="24"/>
      <w:szCs w:val="24"/>
    </w:rPr>
  </w:style>
  <w:style w:type="character" w:customStyle="1" w:styleId="cm-attribute">
    <w:name w:val="cm-attribute"/>
    <w:basedOn w:val="a0"/>
    <w:rsid w:val="008D4DE3"/>
  </w:style>
  <w:style w:type="character" w:customStyle="1" w:styleId="cm-string">
    <w:name w:val="cm-string"/>
    <w:basedOn w:val="a0"/>
    <w:rsid w:val="008D4DE3"/>
  </w:style>
  <w:style w:type="paragraph" w:styleId="a7">
    <w:name w:val="List Paragraph"/>
    <w:basedOn w:val="a"/>
    <w:uiPriority w:val="34"/>
    <w:qFormat/>
    <w:rsid w:val="00B60EA4"/>
    <w:pPr>
      <w:ind w:firstLineChars="200" w:firstLine="420"/>
    </w:pPr>
  </w:style>
  <w:style w:type="character" w:styleId="a8">
    <w:name w:val="Hyperlink"/>
    <w:basedOn w:val="a0"/>
    <w:uiPriority w:val="99"/>
    <w:unhideWhenUsed/>
    <w:rsid w:val="00243E11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243E11"/>
    <w:rPr>
      <w:color w:val="605E5C"/>
      <w:shd w:val="clear" w:color="auto" w:fill="E1DFDD"/>
    </w:rPr>
  </w:style>
  <w:style w:type="paragraph" w:styleId="aa">
    <w:name w:val="caption"/>
    <w:basedOn w:val="a"/>
    <w:next w:val="a"/>
    <w:uiPriority w:val="35"/>
    <w:unhideWhenUsed/>
    <w:qFormat/>
    <w:rsid w:val="0071590F"/>
    <w:rPr>
      <w:rFonts w:asciiTheme="majorHAnsi" w:eastAsia="黑体" w:hAnsiTheme="majorHAnsi" w:cstheme="majorBidi"/>
      <w:sz w:val="20"/>
      <w:szCs w:val="20"/>
    </w:rPr>
  </w:style>
  <w:style w:type="table" w:styleId="ab">
    <w:name w:val="Table Grid"/>
    <w:basedOn w:val="a1"/>
    <w:uiPriority w:val="39"/>
    <w:rsid w:val="00C342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98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3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72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oracle.com/java/technologies/javase/javase-jdk8-downloads.html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hyperlink" Target="https://archive.apache.org/dist/spark/spark-2.2.3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hyperlink" Target="https://archive.apache.org/dist/maven/maven-3/3.6.2/binaries/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32531A-090C-4C12-B458-2007140B6A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0</TotalTime>
  <Pages>5</Pages>
  <Words>405</Words>
  <Characters>2312</Characters>
  <Application>Microsoft Office Word</Application>
  <DocSecurity>0</DocSecurity>
  <Lines>19</Lines>
  <Paragraphs>5</Paragraphs>
  <ScaleCrop>false</ScaleCrop>
  <Company/>
  <LinksUpToDate>false</LinksUpToDate>
  <CharactersWithSpaces>2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李 慧</dc:creator>
  <cp:keywords/>
  <dc:description/>
  <cp:lastModifiedBy>李 慧</cp:lastModifiedBy>
  <cp:revision>431</cp:revision>
  <dcterms:created xsi:type="dcterms:W3CDTF">2021-04-20T01:16:00Z</dcterms:created>
  <dcterms:modified xsi:type="dcterms:W3CDTF">2021-10-18T13:20:00Z</dcterms:modified>
</cp:coreProperties>
</file>